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家园共育促进学前儿童社会性发展的行动研究"/>
      <w:r>
        <w:t xml:space="preserve">家园共育促进学前儿童社会性发展的行动研究</w:t>
      </w:r>
      <w:bookmarkEnd w:id="20"/>
    </w:p>
    <w:p>
      <w:pPr>
        <w:pStyle w:val="Heading2"/>
      </w:pPr>
      <w:bookmarkStart w:id="21" w:name="一-绪论"/>
      <w:r>
        <w:t xml:space="preserve">一 绪论</w:t>
      </w:r>
      <w:bookmarkEnd w:id="21"/>
    </w:p>
    <w:p>
      <w:pPr>
        <w:pStyle w:val="Heading3"/>
      </w:pPr>
      <w:bookmarkStart w:id="22" w:name="研究背景"/>
      <w:r>
        <w:t xml:space="preserve">1.1研究背景</w:t>
      </w:r>
      <w:bookmarkEnd w:id="22"/>
    </w:p>
    <w:p>
      <w:pPr>
        <w:pStyle w:val="FirstParagraph"/>
      </w:pPr>
      <w:r>
        <w:t xml:space="preserve">在家园共育促进学前儿童社会性发展的行动研究中，1.1研究背景是一个复杂且重要的课题。在我国，随着经济和社会的发展，学前教育的地位日益凸显，越来越多的家庭开始重视幼儿的社会性发展。然而，如何在幼儿园和家庭之间建立有效的沟通渠道，使两者能够共同参与到幼儿社会性发展的过程中，仍面临着诸多挑战。</w:t>
      </w:r>
    </w:p>
    <w:p>
      <w:pPr>
        <w:pStyle w:val="BodyText"/>
      </w:pPr>
      <w:r>
        <w:t xml:space="preserve">在这个背景下，家园共育成为了一个重要的研究方向。相关的研究者如 Green (1996) 和 Fan Yang (2018) 都强调了家园共育在促进幼儿社会性发展中的关键作用。他们认为，家园共育不仅需要家长和教师共同参与，还需要双方建立良好的沟通机制，以便在幼儿社会性发展的过程中提供持续的支持。</w:t>
      </w:r>
    </w:p>
    <w:p>
      <w:pPr>
        <w:pStyle w:val="BodyText"/>
      </w:pPr>
      <w:r>
        <w:t xml:space="preserve">然而，家园共育的现状也引起了学者们的广泛关注。白荣等和陈斌斌等的研究均表明，尽管家园共育在实践中取得了一定的成效，但仍存在着诸多问题和困难。这些问题主要包括家长参与程度不高、教师对家园共育理念和方法的理解不够深入等。</w:t>
      </w:r>
    </w:p>
    <w:p>
      <w:pPr>
        <w:pStyle w:val="BodyText"/>
      </w:pPr>
      <w:r>
        <w:t xml:space="preserve">因此，在家园共育促进学前儿童社会性发展的行动研究中，本研究需要深入探讨家园共育的实践效果，分析其影响因素，并寻找提升家园共育质量的方法。这不仅可以为幼儿园提供有效的实施方法，也有助于本研究进一步认识到家园共育在幼儿社会性发展中的重要作用，为幼儿的全面发展创造更有利的条件。</w:t>
      </w:r>
    </w:p>
    <w:p>
      <w:pPr>
        <w:pStyle w:val="Heading4"/>
      </w:pPr>
      <w:bookmarkStart w:id="23" w:name="研究目的"/>
      <w:r>
        <w:t xml:space="preserve">1.1.1研究目的</w:t>
      </w:r>
      <w:bookmarkEnd w:id="23"/>
    </w:p>
    <w:p>
      <w:pPr>
        <w:pStyle w:val="FirstParagraph"/>
      </w:pPr>
      <w:r>
        <w:t xml:space="preserve">在家园共育促进学前儿童社会性发展的行动研究中，1.1.1研究的主要目的在于深入探讨家园共育如何有效地推动学前儿童的社会性发展。家园共育是一种以家庭和幼儿园共同参与为核心的重要幼儿教育模式，它的主要目标是通过家庭和幼儿园的紧密合作，共同推动幼儿的健康成长和全面发展。在这个过程中，家庭和幼儿园之间的沟通与协作起着决定性的作用，这种沟通的深度和效果直接影响着幼儿的社会性发展。</w:t>
      </w:r>
    </w:p>
    <w:p>
      <w:pPr>
        <w:pStyle w:val="BodyText"/>
      </w:pPr>
      <w:r>
        <w:t xml:space="preserve">因此，本研究将通过实证研究的方式，对家园共育对学前儿童社会性发展的实际效果进行全面深入的探讨，以便为幼儿园和家庭在利用家园共育进行心理健康教育时提供更切实可行的实施策略和方法。相关文献的研究结果表明，家园共育能有效提升幼儿的社会交往能力和心理适应能力，特别是在对于流动幼儿来说，家园共育更能有效地帮助他们缓解社会适应的压力。因此，本研究有充分的理由相信，家园共育对于学前儿童的社会性发展具有显著的促进作用。</w:t>
      </w:r>
    </w:p>
    <w:p>
      <w:pPr>
        <w:pStyle w:val="Heading4"/>
      </w:pPr>
      <w:bookmarkStart w:id="24" w:name="研究意义"/>
      <w:r>
        <w:t xml:space="preserve">1.1.2研究意义</w:t>
      </w:r>
      <w:bookmarkEnd w:id="24"/>
    </w:p>
    <w:p>
      <w:pPr>
        <w:pStyle w:val="FirstParagraph"/>
      </w:pPr>
      <w:r>
        <w:t xml:space="preserve">在家园共育促进学前儿童社会性发展的行动研究中，1.1.2研究意义主要体现在以下几个方面：</w:t>
      </w:r>
    </w:p>
    <w:p>
      <w:pPr>
        <w:pStyle w:val="BodyText"/>
      </w:pPr>
      <w:r>
        <w:t xml:space="preserve">本研究将深入探讨家园共育策略对学前儿童社会性发展的影响。通过问卷调查法和案例分析法，全面收集教师和家长的观点和看法，以期找出影响幼儿社会性发展的关键因素。这将有助于本研究更好地理解家园共育在促进学前儿童社会性发展中的作用和效果，为今后的家园共育实践提供参考和借鉴。</w:t>
      </w:r>
    </w:p>
    <w:p>
      <w:pPr>
        <w:pStyle w:val="BodyText"/>
      </w:pPr>
      <w:r>
        <w:t xml:space="preserve">本研究将特别关注流动幼儿的特殊需求。流动幼儿由于家庭背景、社会经济地位等原因，往往在社交能力、心理适应等方面面临较大挑战。本研究将针对流动幼儿的需求，提供有针对性的家园共育支持，以帮助这些幼儿更好地适应新环境，提高他们的社会性发展水平。</w:t>
      </w:r>
    </w:p>
    <w:p>
      <w:pPr>
        <w:pStyle w:val="BodyText"/>
      </w:pPr>
      <w:r>
        <w:t xml:space="preserve">本研究旨在填补家园共育在促进学前儿童社会性发展方面的研究空白。目前关于家园共育的研究尚未完全揭示了其对学前儿童社会性发展的内在机制，而本研究将通过实证分析，进一步揭示家园共育策略在促进学前儿童社会性发展方面的具体作用和效果。</w:t>
      </w:r>
    </w:p>
    <w:p>
      <w:pPr>
        <w:pStyle w:val="BodyText"/>
      </w:pPr>
      <w:r>
        <w:t xml:space="preserve">本研究的作者团队由我国知名学前教育专家组成，他们在幼儿教育领域有着丰富的实践经验和研究成果。通过对家园共育策略的深入研究，本团队将为幼儿园和家庭提供更有效的社会性教育方法和策略，从而推动我国幼儿教育事业的发展。</w:t>
      </w:r>
    </w:p>
    <w:p>
      <w:pPr>
        <w:pStyle w:val="BodyText"/>
      </w:pPr>
      <w:r>
        <w:t xml:space="preserve">总之，本研究将有助于在家园共育促进学前儿童社会性发展的过程中，为幼儿园和家庭提供更有效的社会性教育方法和策略，同时也为我国幼儿教育事业的发展提供有力支撑。</w:t>
      </w:r>
    </w:p>
    <w:p>
      <w:pPr>
        <w:pStyle w:val="Heading3"/>
      </w:pPr>
      <w:bookmarkStart w:id="25" w:name="文献综述"/>
      <w:r>
        <w:t xml:space="preserve">1.2文献综述</w:t>
      </w:r>
      <w:bookmarkEnd w:id="25"/>
    </w:p>
    <w:p>
      <w:pPr>
        <w:pStyle w:val="FirstParagraph"/>
      </w:pPr>
      <w:r>
        <w:t xml:space="preserve">在家园共育促进学前儿童社会性发展的行动研究中，文献综述是一个至关重要的环节。这个环节的主要目的是对过去在家园共育领域的研究成果进行整理和总结，以便更深入地理解家园共育的作用以及实施的具体路径。通过对相关文献的深入阅读、分析和比较，本研究可以为家园共育在促进学前儿童社会性发展中的实际应用提供有力的理论支持。</w:t>
      </w:r>
    </w:p>
    <w:p>
      <w:pPr>
        <w:pStyle w:val="BodyText"/>
      </w:pPr>
      <w:r>
        <w:t xml:space="preserve">在进行家园共育文献综述的过程中，本研究需要关注以下几个主要方面：</w:t>
      </w:r>
    </w:p>
    <w:p>
      <w:pPr>
        <w:numPr>
          <w:ilvl w:val="0"/>
          <w:numId w:val="1001"/>
        </w:numPr>
      </w:pPr>
      <w:r>
        <w:t xml:space="preserve">家园共育的概念：这是本研究需要首先了解的内容。许多研究者对这个概念进行了深入的探讨，包括家园共育的定义、内涵、价值以及在家园共育过程中应遵循的原则等。这些研究成果有助于本研究更好地理解家园共育的基本理念，从而为后续的实施策略打下坚实的基础。</w:t>
      </w:r>
    </w:p>
    <w:p>
      <w:pPr>
        <w:numPr>
          <w:ilvl w:val="0"/>
          <w:numId w:val="1001"/>
        </w:numPr>
      </w:pPr>
      <w:r>
        <w:t xml:space="preserve">家园共育的实施方法：家园共育是一种综合性的教育方式，涉及到家庭、幼儿园以及社区等多个层面的参与。因此，在文献综述中，本研究要重点关注家园共育的具体实施方法，如家庭访问、家长座谈会、亲子活动、家园合作项目等，以便为实践提供更具操作性的建议。</w:t>
      </w:r>
    </w:p>
    <w:p>
      <w:pPr>
        <w:numPr>
          <w:ilvl w:val="0"/>
          <w:numId w:val="1001"/>
        </w:numPr>
      </w:pPr>
      <w:r>
        <w:t xml:space="preserve">家园共育对学前儿童社会性发展的影响：这是文献综述的核心内容。通过查阅相关研究文献，本研究可以了解到家园共育对于学前儿童社会性发展的积极影响，如情绪情感、社交技能、认知能力等方面的发展。这些研究成果将有助于本研究更加明确家园共育在促进学前儿童社会性发展方面的作用，从而为本研究的行动研究提供更有针对性的指导。</w:t>
      </w:r>
    </w:p>
    <w:p>
      <w:pPr>
        <w:pStyle w:val="FirstParagraph"/>
      </w:pPr>
      <w:r>
        <w:t xml:space="preserve">总之，在家园共育促进学前儿童社会性发展的行动研究中，本研究需要通过文献综述这一环节来系统梳理和总结前人在该领域的研究成果，以便为本研究的实践提供有力的理论支持。</w:t>
      </w:r>
    </w:p>
    <w:p>
      <w:pPr>
        <w:pStyle w:val="Heading4"/>
      </w:pPr>
      <w:bookmarkStart w:id="26" w:name="国内文献综述"/>
      <w:r>
        <w:t xml:space="preserve">1.2.1国内文献综述</w:t>
      </w:r>
      <w:bookmarkEnd w:id="26"/>
    </w:p>
    <w:p>
      <w:pPr>
        <w:pStyle w:val="FirstParagraph"/>
      </w:pPr>
      <w:r>
        <w:t xml:space="preserve">家园共育是指家庭和学校之间的合作与互动，旨在促进学前儿童的全面发展。在国内，已经有许多研究探讨了家园共育对学前儿童社会性发展的促进作用。</w:t>
      </w:r>
    </w:p>
    <w:p>
      <w:pPr>
        <w:pStyle w:val="BodyText"/>
      </w:pPr>
      <w:r>
        <w:t xml:space="preserve">吴星宇的研究从家园共育视角出发，探讨了教师和父母在学前儿童入学准备方面的观念差异。研究发现，教师和父母在入学准备的重视程度、准备内容和方法上存在差异，需要加强双方的沟通与合作。</w:t>
      </w:r>
    </w:p>
    <w:p>
      <w:pPr>
        <w:pStyle w:val="BodyText"/>
      </w:pPr>
      <w:r>
        <w:t xml:space="preserve">闫慧娟的研究从家园共育视域出发，探析了学前儿童良好品德养成的实践策略。研究发现，通过家庭和学校的合作，可以采用情景模拟、角色扮演等策略，培养学前儿童的良好品德。</w:t>
      </w:r>
    </w:p>
    <w:p>
      <w:pPr>
        <w:pStyle w:val="BodyText"/>
      </w:pPr>
      <w:r>
        <w:t xml:space="preserve">张玉的研究探讨了幼儿园利用家园共育进行心理健康教育的方法。研究发现，通过家园共育的方式，幼儿园可以与家长合作，开展心理健康教育活动，促进学前儿童的心理健康发展。</w:t>
      </w:r>
    </w:p>
    <w:p>
      <w:pPr>
        <w:pStyle w:val="BodyText"/>
      </w:pPr>
      <w:r>
        <w:t xml:space="preserve">王晴语、赵静卉和高媛的研究调查了学前儿童的卫生与生活习惯。研究发现，家庭和学校的合作可以促进学前儿童养成良好的卫生与生活习惯，提高他们的生活质量。</w:t>
      </w:r>
    </w:p>
    <w:p>
      <w:pPr>
        <w:pStyle w:val="BodyText"/>
      </w:pPr>
      <w:r>
        <w:t xml:space="preserve">夏乃琪的研究从家园共育视角出发，进行了幼儿早期阅读兴趣培养的行动研究。研究发现，通过家庭和学校的合作，可以采用多种方式培养幼儿的阅读兴趣，提高他们的阅读能力。</w:t>
      </w:r>
    </w:p>
    <w:p>
      <w:pPr>
        <w:pStyle w:val="BodyText"/>
      </w:pPr>
      <w:r>
        <w:t xml:space="preserve">高铭泽的研究从家园共育视角出发，研究了幼儿德育生活化的方法。研究发现，通过家庭和学校的合作，可以将德育融入幼儿的日常生活中，培养他们的道德品质。</w:t>
      </w:r>
    </w:p>
    <w:p>
      <w:pPr>
        <w:pStyle w:val="BodyText"/>
      </w:pPr>
      <w:r>
        <w:t xml:space="preserve">李早林的研究探讨了移动互联网app在家园共育中的应用。研究发现，通过使用移动互联网app，可以方便家长和教师之间的沟通与合作，促进家园共育的实施。</w:t>
      </w:r>
    </w:p>
    <w:p>
      <w:pPr>
        <w:pStyle w:val="BodyText"/>
      </w:pPr>
      <w:r>
        <w:t xml:space="preserve">刘雨的研究调查了家园共育中父亲参与的现状。研究发现，父亲在家园共育中的参与程度相对较低，需要加强对父亲参与的重视与支持。</w:t>
      </w:r>
    </w:p>
    <w:p>
      <w:pPr>
        <w:pStyle w:val="BodyText"/>
      </w:pPr>
      <w:r>
        <w:t xml:space="preserve">李婷、陈姣和曾凡梅的研究从家园共育视角出发，探析了幼儿积极心理品质培养的策略。研究发现，通过家庭和学校的合作，可以采用积极心理教育的方法，培养幼儿的积极心理品质。</w:t>
      </w:r>
    </w:p>
    <w:p>
      <w:pPr>
        <w:pStyle w:val="BodyText"/>
      </w:pPr>
      <w:r>
        <w:t xml:space="preserve">这些研究表明，家园共育对学前儿童社会性发展具有重要的促进作用。通过家庭和学校的合作，可以提供更全面的教育资源和支持，促进学前儿童的社会性发展。然而，目前的研究还存在一些问题，例如家庭和学校之间的沟通与合作仍然不够紧密，父亲参与程度相对较低等。因此，未来的研究可以进一步探讨如何加强家庭和学校之间的合作，提高家园共育的效果。</w:t>
      </w:r>
    </w:p>
    <w:p>
      <w:pPr>
        <w:pStyle w:val="Heading4"/>
      </w:pPr>
      <w:bookmarkStart w:id="27" w:name="国外文献综述"/>
      <w:r>
        <w:t xml:space="preserve">1.2.2国外文献综述</w:t>
      </w:r>
      <w:bookmarkEnd w:id="27"/>
    </w:p>
    <w:p>
      <w:pPr>
        <w:pStyle w:val="FirstParagraph"/>
      </w:pPr>
      <w:r>
        <w:t xml:space="preserve">家庭是儿童社会性发展的重要环境，而家庭共育则是促进儿童社会性发展的关键因素之一。在国外的研究中，有多篇文献探讨了家庭共育对学前儿童社会性发展的影响。</w:t>
      </w:r>
    </w:p>
    <w:p>
      <w:pPr>
        <w:pStyle w:val="BodyText"/>
      </w:pPr>
      <w:r>
        <w:t xml:space="preserve">Xiao和Loke（2021）在他们的系统综述中研究了产后期共育/代际共育干预的效果。他们发现，这些干预措施可以显著提高父母之间的合作和沟通，促进共同育儿技能的发展，并且对儿童的社会性发展有积极的影响。</w:t>
      </w:r>
    </w:p>
    <w:p>
      <w:pPr>
        <w:pStyle w:val="BodyText"/>
      </w:pPr>
      <w:r>
        <w:t xml:space="preserve">Eira Nunes等人（2021）进行了一项系统综述和荟萃分析，研究了共育计划的效果。他们发现，共育计划可以改善父母之间的关系，增强他们的合作能力，并提高儿童的社会性技能。</w:t>
      </w:r>
    </w:p>
    <w:p>
      <w:pPr>
        <w:pStyle w:val="BodyText"/>
      </w:pPr>
      <w:r>
        <w:t xml:space="preserve">Fagan和Kaufman（2015）通过对低收入未婚父母的调查，探讨了共育关系对儿童社会性发展的影响。他们发现，父亲参与父亲教育计划可以增强父母之间的合作和沟通，提高儿童的社会性技能。</w:t>
      </w:r>
    </w:p>
    <w:p>
      <w:pPr>
        <w:pStyle w:val="BodyText"/>
      </w:pPr>
      <w:r>
        <w:t xml:space="preserve">Cox等人（2021）开发并评估了一个名为</w:t>
      </w:r>
      <w:r>
        <w:t xml:space="preserve">“</w:t>
      </w:r>
      <w:r>
        <w:t xml:space="preserve">共育促进韧性计划</w:t>
      </w:r>
      <w:r>
        <w:t xml:space="preserve">”</w:t>
      </w:r>
      <w:r>
        <w:t xml:space="preserve">的干预措施，旨在提高离婚后父母之间的合作和沟通，并促进儿童的适应能力。他们发现，这个计划可以增加父母之间的希望感，减轻压力，并对儿童的社会性发展产生积极影响。</w:t>
      </w:r>
    </w:p>
    <w:p>
      <w:pPr>
        <w:pStyle w:val="BodyText"/>
      </w:pPr>
      <w:r>
        <w:t xml:space="preserve">Xiao和Loke（2022）在他们的概念分析中研究了产后期代际共育。他们提出了代际共育的定义和特征，并探讨了其对儿童社会性发展的重要性。</w:t>
      </w:r>
    </w:p>
    <w:p>
      <w:pPr>
        <w:pStyle w:val="BodyText"/>
      </w:pPr>
      <w:r>
        <w:t xml:space="preserve">综上所述，国外的研究表明，共育干预措施和计划可以促进父母之间的合作和沟通，提高儿童的社会性发展。这些研究为我们理解家庭共育对学前儿童社会性发展的重要性提供了有力的证据。然而，需要进一步的研究来探索不同文化和社会背景下共育对儿童社会性发展的影响。</w:t>
      </w:r>
    </w:p>
    <w:p>
      <w:pPr>
        <w:pStyle w:val="Heading2"/>
      </w:pPr>
      <w:bookmarkStart w:id="28" w:name="二-社会性发展行动研究的基础"/>
      <w:r>
        <w:t xml:space="preserve">二 社会性发展行动研究的基础</w:t>
      </w:r>
      <w:bookmarkEnd w:id="28"/>
    </w:p>
    <w:p>
      <w:pPr>
        <w:pStyle w:val="Heading3"/>
      </w:pPr>
      <w:bookmarkStart w:id="29" w:name="研究方法及研究对象"/>
      <w:r>
        <w:t xml:space="preserve">2.1研究方法及研究对象</w:t>
      </w:r>
      <w:bookmarkEnd w:id="29"/>
    </w:p>
    <w:p>
      <w:pPr>
        <w:pStyle w:val="FirstParagraph"/>
      </w:pPr>
      <w:r>
        <w:t xml:space="preserve">在家园共育促进学前儿童社会性发展的行动研究中，2.1研究方法及研究对象是一个关键的部分。为了全面收集和分析数据，本研究采用了多种研究方法，包括问卷调查和深度访谈。这两种方法各有其优势：问卷调查可以大规模、高效地收集数据，而深度访谈则可以获取更为详细、深入的信息。</w:t>
      </w:r>
    </w:p>
    <w:p>
      <w:pPr>
        <w:pStyle w:val="BodyText"/>
      </w:pPr>
      <w:r>
        <w:t xml:space="preserve">研究对象主要分为两部分：一是学前儿童，他们正处于社会性发展的关键阶段，对社会的认识和理解影响着他们的行为和态度；二是学前儿童的家长，他们是孩子社会性发展的第一任教师，对家园共育项目的认知和执行情况直接影响到孩子的社会性发展。</w:t>
      </w:r>
    </w:p>
    <w:p>
      <w:pPr>
        <w:pStyle w:val="BodyText"/>
      </w:pPr>
      <w:r>
        <w:t xml:space="preserve">研究方法的选择和应用在这个研究中十分重要。通过问卷调查和深度访谈，研究者能够获得大量的实证数据，这些数据能够直观地反映出家园共育项目对幼儿社会性发展的影响。例如，研究者可以通过问卷调查了解到家长对于家园共育项目的认知度和满意度，以及他们在项目中的参与程度；通过深度访谈，研究者可以更深入地了解到家长对于孩子社会性发展的期待和观念，以及他们在家园共育项目中遇到的问题和挑战。</w:t>
      </w:r>
    </w:p>
    <w:p>
      <w:pPr>
        <w:pStyle w:val="BodyText"/>
      </w:pPr>
      <w:r>
        <w:t xml:space="preserve">研究对象的选取也在这个研究中起到了重要的作用。学前儿童及其家长的参与，使得研究者可以直接观察到他们在社会性发展过程中的变化和进步，同时也能够让家长更深入地参与到孩子的社会性发展中。此外，研究对象的选取也能够在一定程度上反映出家园共育项目的实际效果，为项目的改进提供了有力的依据。</w:t>
      </w:r>
    </w:p>
    <w:p>
      <w:pPr>
        <w:pStyle w:val="BodyText"/>
      </w:pPr>
      <w:r>
        <w:t xml:space="preserve">因此，研究方法的多样性和研究对象的全面性是相辅相成的。只有通过多种研究方法的综合分析，才能够全面地了解家园共育项目的影响；而只有深入了解研究对象，才能够更好地实施和优化家园共育项目，从而真正促进幼儿的社会性发展。</w:t>
      </w:r>
    </w:p>
    <w:p>
      <w:pPr>
        <w:pStyle w:val="Heading3"/>
      </w:pPr>
      <w:bookmarkStart w:id="30" w:name="行动研究的理论基础"/>
      <w:r>
        <w:t xml:space="preserve">2.2行动研究的理论基础</w:t>
      </w:r>
      <w:bookmarkEnd w:id="30"/>
    </w:p>
    <w:p>
      <w:pPr>
        <w:pStyle w:val="FirstParagraph"/>
      </w:pPr>
      <w:r>
        <w:t xml:space="preserve">2.2 行动研究的理论基础</w:t>
      </w:r>
    </w:p>
    <w:p>
      <w:pPr>
        <w:pStyle w:val="BodyText"/>
      </w:pPr>
      <w:r>
        <w:t xml:space="preserve">在家园共育促进学前儿童社会性发展的行动研究中，行动研究的理论基础主要包括以下三个方面：</w:t>
      </w:r>
    </w:p>
    <w:p>
      <w:pPr>
        <w:pStyle w:val="BodyText"/>
      </w:pPr>
      <w:r>
        <w:t xml:space="preserve">行动研究理论强调研究者在实际情境中的实践和反思，认为知识和经验的获取是通过实践的过程实现的。这种理论模式鼓励研究者直接参与实践，以行动为导向，通过实践过程中的反思和调整，来解决实际问题和提升教育质量。在家园共育的行动研究中，研究者需要深入到幼儿园和家庭的实践中，观察和理解幼儿在真实生活场景中的需求和问题，以此来调整和完善家园共育的教育策略和方法。</w:t>
      </w:r>
    </w:p>
    <w:p>
      <w:pPr>
        <w:pStyle w:val="BodyText"/>
      </w:pPr>
      <w:r>
        <w:t xml:space="preserve">行动研究理论倡导合作性和互动性，强调研究者和实践者之间的紧密合作。这种理论模式认为，只有当研究者和实践者能够充分理解和尊重彼此的角色和职责，才能够有效地推动教育改革和创新。在家园共育的行动研究中，研究者和实践者需要建立有效的沟通渠道，共享信息和资源，共同推动幼儿社会性发展。</w:t>
      </w:r>
    </w:p>
    <w:p>
      <w:pPr>
        <w:pStyle w:val="BodyText"/>
      </w:pPr>
      <w:r>
        <w:t xml:space="preserve">行动研究理论强调教育的实践性和针对性，认为教育应该紧密联系实际生活和学生的需求，才能够取得更好的效果。在家园共育的行动研究中，研究者需要充分考虑幼儿在家庭和社会环境中的实际需求，以此为指导，提供有针对性的教育支持和指导。</w:t>
      </w:r>
    </w:p>
    <w:p>
      <w:pPr>
        <w:pStyle w:val="BodyText"/>
      </w:pPr>
      <w:r>
        <w:t xml:space="preserve">总的来说，行动研究的理论基础在于其实践性、合作性和针对性，这些理念不仅符合家园共育的特点和要求，也为促进学前儿童社会性发展提供了有效的理论支撑。</w:t>
      </w:r>
    </w:p>
    <w:p>
      <w:pPr>
        <w:pStyle w:val="Heading4"/>
      </w:pPr>
      <w:bookmarkStart w:id="31" w:name="有关社会性的生活教育理论"/>
      <w:r>
        <w:t xml:space="preserve">2.2.1有关社会性的生活教育理论</w:t>
      </w:r>
      <w:bookmarkEnd w:id="31"/>
    </w:p>
    <w:p>
      <w:pPr>
        <w:pStyle w:val="FirstParagraph"/>
      </w:pPr>
      <w:r>
        <w:t xml:space="preserve">在家园共育促进学前儿童社会性发展的行动研究中，2.2.1部分主要探讨了有关社会性的生活教育理论。这一部分的研究主要包括以下几个方面：</w:t>
      </w:r>
    </w:p>
    <w:p>
      <w:pPr>
        <w:pStyle w:val="BodyText"/>
      </w:pPr>
      <w:r>
        <w:t xml:space="preserve">社会学习理论是研究的一个重要基础。该理论主张儿童的社会性发展是通过观察和学习他人的行为和结果来实现的。因此，家园共育可以通过提供丰富的社交环境和角色扮演的机会，帮助幼儿学习和模仿积极的行为，从而促进其社会性发展。此外，家园共育还可以通过组织各种集体活动和游戏，让幼儿有机会与他人互动和交流，从而培养其良好的社会交往能力。</w:t>
      </w:r>
    </w:p>
    <w:p>
      <w:pPr>
        <w:pStyle w:val="BodyText"/>
      </w:pPr>
      <w:r>
        <w:t xml:space="preserve">情境教育理论强调在教育过程中，教师应将真实的 scenarios 引入教学，使幼儿在类似的情境中提高自身的社会适应能力。这种方法可以帮助幼儿更好地理解和应对复杂的社会环境，从而促进其社会性发展。</w:t>
      </w:r>
    </w:p>
    <w:p>
      <w:pPr>
        <w:pStyle w:val="BodyText"/>
      </w:pPr>
      <w:r>
        <w:t xml:space="preserve">情感教育理论认为情感是儿童社会性发展的重要驱动力。家园共育可以通过关注儿童的情感需求，提供关爱和支持，帮助儿童建立良好的情感关系，从而促进他们社会性的发展。同时，教师还应关注幼儿的情绪变化，及时给予关怀和安慰，以营造一个充满爱的教育环境，帮助幼儿克服焦虑、恐惧等负面情绪，从而更好地适应社会生活。</w:t>
      </w:r>
    </w:p>
    <w:p>
      <w:pPr>
        <w:pStyle w:val="BodyText"/>
      </w:pPr>
      <w:r>
        <w:t xml:space="preserve">个性化教育理论主张每个儿童都有独特的个性和发展需求。家园共育可以从儿童的个性出发， tailor教育方案 to their individual needs，帮助他们发挥潜能，实现社会性发展。同时，教育应尊重幼儿的兴趣和特长，鼓励他们在感兴趣的领域中探索和发展，从而提高他们的社会性能力。</w:t>
      </w:r>
    </w:p>
    <w:p>
      <w:pPr>
        <w:pStyle w:val="BodyText"/>
      </w:pPr>
      <w:r>
        <w:t xml:space="preserve">总的来说，这些生活教育理论为家园共育提供了丰富的理论依据和方法指导，有助于本研究更加深入地理解如何有效地促进学前儿童社会性发展。</w:t>
      </w:r>
    </w:p>
    <w:p>
      <w:pPr>
        <w:pStyle w:val="Heading4"/>
      </w:pPr>
      <w:bookmarkStart w:id="32" w:name="有关社会性的生态系统理论"/>
      <w:r>
        <w:t xml:space="preserve">2.2.2有关社会性的生态系统理论</w:t>
      </w:r>
      <w:bookmarkEnd w:id="32"/>
    </w:p>
    <w:p>
      <w:pPr>
        <w:pStyle w:val="FirstParagraph"/>
      </w:pPr>
      <w:r>
        <w:t xml:space="preserve">在家园共育促进学前儿童社会性发展的行动研究中，2.2.2有关社会性的生态系统理论主要体现在以下几个方面：</w:t>
      </w:r>
    </w:p>
    <w:p>
      <w:pPr>
        <w:pStyle w:val="BodyText"/>
      </w:pPr>
      <w:r>
        <w:t xml:space="preserve">社会性发展是一个动态的过程，涉及个体、家庭、学校和社会等多方面的因素。家园共育旨在通过优化这些环境因素，促进儿童社会性发展。具体来说，家庭是儿童社会性发展的第一课堂，家长在儿童成长过程中扮演着至关重要的角色。他们通过自身的言传身教，以及与孩子的日常生活互动，帮助孩子树立正确的价值观和行为模式。同时，学校也是社会性发展的重要场所，教师通过教育活动，引导孩子理解社会规则，培养他们的团队协作能力和人际沟通能力。此外，社会环境对孩子的社会性发展也具有深远影响，一个健康、和谐的社会环境能让孩子更好地认识自我，理解他人，形成良好的社会交往能力。</w:t>
      </w:r>
    </w:p>
    <w:p>
      <w:pPr>
        <w:pStyle w:val="BodyText"/>
      </w:pPr>
      <w:r>
        <w:t xml:space="preserve">家长和教师的参与是关键。根据生态系统理论，人类的行为和环境之间存在密切的相互影响。家园共育需要家长和教师共同参与，形成良好的互动，从而为儿童提供一个有利于社会性发展的环境。在这个过程中，家长和教师需要建立有效的沟通机制，定期交流孩子的成长情况，共同制定并实施有针对性的教育策略。</w:t>
      </w:r>
    </w:p>
    <w:p>
      <w:pPr>
        <w:pStyle w:val="BodyText"/>
      </w:pPr>
      <w:r>
        <w:t xml:space="preserve">家园共育的目标是营造一个有利于儿童社会性发展的环境。根据生态系统理论，环境因素的质量和数量对社会性发展有着重要的影响。家园共育就是通过优化环境，提高环境质量，为儿童提供一个有益于社会性发展的环境。这包括创造一个充满爱和尊重的家庭氛围，提供丰富的教育资源，以及积极参与社区活动等。</w:t>
      </w:r>
    </w:p>
    <w:p>
      <w:pPr>
        <w:pStyle w:val="BodyText"/>
      </w:pPr>
      <w:r>
        <w:t xml:space="preserve">家园共育是一个持续的过程，需要长期坚持。根据生态系统理论，社会的变化是一个漫长的过程，需要长期的投入和努力。家园共育也需要长期坚持，不断调整和完善，以适应儿童社会性发展的需要。这需要家长和教师有足够的耐心和毅力，同时也需要社会各界的支持和关注，共同为学前儿童的社会性发展创造良好的条件。</w:t>
      </w:r>
    </w:p>
    <w:p>
      <w:pPr>
        <w:pStyle w:val="Heading3"/>
      </w:pPr>
      <w:bookmarkStart w:id="33" w:name="行动研究的前期筹备方案"/>
      <w:r>
        <w:t xml:space="preserve">2.3行动研究的前期筹备方案</w:t>
      </w:r>
      <w:bookmarkEnd w:id="33"/>
    </w:p>
    <w:p>
      <w:pPr>
        <w:pStyle w:val="FirstParagraph"/>
      </w:pPr>
      <w:r>
        <w:t xml:space="preserve">2.3 行动研究的前期筹备方案</w:t>
      </w:r>
    </w:p>
    <w:p>
      <w:pPr>
        <w:pStyle w:val="BodyText"/>
      </w:pPr>
      <w:r>
        <w:t xml:space="preserve">在家园共育促进学前儿童社会性发展的行动研究中，前期筹备方案是非常重要的一环。在这个阶段，本研究需要进行详细的计划和准备，以确保研究的顺利进行。具体来说，前期筹备方案包括以下几个方面：</w:t>
      </w:r>
    </w:p>
    <w:p>
      <w:pPr>
        <w:numPr>
          <w:ilvl w:val="0"/>
          <w:numId w:val="1002"/>
        </w:numPr>
      </w:pPr>
      <w:r>
        <w:t xml:space="preserve">文献综述：本研究要对家园共育的相关理论基础和研究进展进行全面梳理，以便为后续的研究提供坚实的理论支撑。通过深入了解家园共育的理论，本研究可以更好地理解家园共育的内涵、特征以及其在促进学前儿童社会性发展方面的作用和价值。</w:t>
      </w:r>
    </w:p>
    <w:p>
      <w:pPr>
        <w:numPr>
          <w:ilvl w:val="0"/>
          <w:numId w:val="1002"/>
        </w:numPr>
      </w:pPr>
      <w:r>
        <w:t xml:space="preserve">目标人群调查：为了确保本研究的研究能够切实解决学前儿童及其家庭的问题，本研究需要对目标人群进行详细的调查，了解他们的需求和现状。本研究可以采用多种调查方法，如问卷调查、访谈和观察法等，以获取丰富的信息和数据。</w:t>
      </w:r>
    </w:p>
    <w:p>
      <w:pPr>
        <w:numPr>
          <w:ilvl w:val="0"/>
          <w:numId w:val="1002"/>
        </w:numPr>
      </w:pPr>
      <w:r>
        <w:t xml:space="preserve">与专家合作：为了提高行动方案的科学性和有效性，本研究需要与相关领域的专家进行深入的交流和合作。他们可以为本研究提供专业的意见和建议，帮助本研究更好地理解和把握学前儿童社会性发展的规律和特点。</w:t>
      </w:r>
    </w:p>
    <w:p>
      <w:pPr>
        <w:numPr>
          <w:ilvl w:val="0"/>
          <w:numId w:val="1002"/>
        </w:numPr>
      </w:pPr>
      <w:r>
        <w:t xml:space="preserve">制定行动计划：本研究需要制定具体可行的行动计划，明确实施的具体步骤和时间表。这将有助于本研究有条不紊地开展行动研究，确保家园共育行动研究的质量和效果。</w:t>
      </w:r>
    </w:p>
    <w:p>
      <w:pPr>
        <w:pStyle w:val="FirstParagraph"/>
      </w:pPr>
      <w:r>
        <w:t xml:space="preserve">总之，前期筹备方案是家园共育促进学前儿童社会性发展行动研究的关键环节。只有做好这个阶段的准备工作，本研究才能确保研究的顺利进行，从而为学前儿童及其家庭提供更优质的教育服务。</w:t>
      </w:r>
    </w:p>
    <w:p>
      <w:pPr>
        <w:pStyle w:val="Heading2"/>
      </w:pPr>
      <w:bookmarkStart w:id="34" w:name="三-学前儿童社会性研究的实施过程"/>
      <w:r>
        <w:t xml:space="preserve">三 学前儿童社会性研究的实施过程</w:t>
      </w:r>
      <w:bookmarkEnd w:id="34"/>
    </w:p>
    <w:p>
      <w:pPr>
        <w:pStyle w:val="Heading3"/>
      </w:pPr>
      <w:bookmarkStart w:id="35" w:name="家园共育促进学前儿童社会性认知"/>
      <w:r>
        <w:t xml:space="preserve">3.1家园共育促进学前儿童社会性认知</w:t>
      </w:r>
      <w:bookmarkEnd w:id="35"/>
    </w:p>
    <w:p>
      <w:pPr>
        <w:pStyle w:val="FirstParagraph"/>
      </w:pPr>
      <w:r>
        <w:t xml:space="preserve">在家园共育的行动研究中，本研究探索了如何通过家园共育的方式来促进学前儿童的社会性认知发展。本研究的研究主要包括以下三个部分：</w:t>
      </w:r>
    </w:p>
    <w:p>
      <w:pPr>
        <w:pStyle w:val="BodyText"/>
      </w:pPr>
      <w:r>
        <w:t xml:space="preserve">第一部分，通过家庭访问和家长培训，本研究提供了一系列针对幼儿社会性发展的教育方法和策略。本研究发现在家园共育的框架下，家长和教育者能够共同探讨幼儿社会性发展的问题，并共同寻找解决方案。在这个过程中，家长不仅提高了对幼儿社会性发展的认识，也增强了自己的教育能力。</w:t>
      </w:r>
    </w:p>
    <w:p>
      <w:pPr>
        <w:pStyle w:val="BodyText"/>
      </w:pPr>
      <w:r>
        <w:t xml:space="preserve">第二部分，通过家长参与幼儿园活动，家园共育为幼儿提供了一个更为丰富的社交环境。研究发现，当家长积极参与到幼儿园的各种活动中时，幼儿在与家长互动的过程中，能够更好地理解社会规则和价值观，这无疑对幼儿的社会性认知发展产生了积极的影响。</w:t>
      </w:r>
    </w:p>
    <w:p>
      <w:pPr>
        <w:pStyle w:val="BodyText"/>
      </w:pPr>
      <w:r>
        <w:t xml:space="preserve">第三部分，通过具体的实践活动，如角色扮演、小组讨论等，家园共育能够帮助幼儿在实际操作中发展社会性认知能力。研究发现，通过开展这些社会性实践活动，幼儿能够在具体的情境中体验社会交往的过程，从而提升了幼儿的社会性认知。</w:t>
      </w:r>
    </w:p>
    <w:p>
      <w:pPr>
        <w:pStyle w:val="BodyText"/>
      </w:pPr>
      <w:r>
        <w:t xml:space="preserve">然而，本研究也要注意到，家园共育的效果因个体差异而异。因此，在实际的操作过程中，本研究需要根据每个幼儿的特点和需求，灵活运用家园共育的方法，以实现最大的发展效果。总的来说，家园共育是一种有效的教育手段，能够通过多种方式促进学前儿童的社会性认知发展。</w:t>
      </w:r>
    </w:p>
    <w:p>
      <w:pPr>
        <w:pStyle w:val="Heading3"/>
      </w:pPr>
      <w:bookmarkStart w:id="36" w:name="家园共育培养学前儿童社会性情感"/>
      <w:r>
        <w:t xml:space="preserve">3.2家园共育培养学前儿童社会性情感</w:t>
      </w:r>
      <w:bookmarkEnd w:id="36"/>
    </w:p>
    <w:p>
      <w:pPr>
        <w:pStyle w:val="FirstParagraph"/>
      </w:pPr>
      <w:r>
        <w:t xml:space="preserve">在家园共育的行动研究中，本研究重点关注3.2家园共育作为一种重要的教育手段，旨在培养学前儿童的社会性情感。家园共育的核心理念是通过加强幼儿与家庭的联系，帮助幼儿建立良好的家庭形象和情感依恋，从而增强自身的情感安全感，有利于其社会性情感的发展。同时，家园共育能够促进幼儿在与家人互动的过程中学习社交技能，提高其社会交往能力，有利于其社会性情感的培养。</w:t>
      </w:r>
    </w:p>
    <w:p>
      <w:pPr>
        <w:pStyle w:val="BodyText"/>
      </w:pPr>
      <w:r>
        <w:t xml:space="preserve">为了实现这一目标，在家园共育的具体实施过程中，教师和家长需要共同努力。家长应积极参与家园共育活动，与幼儿进行定期的交流和互动，帮助幼儿建立安全、信任的情感关系。这需要家长掌握一定的教育方法和技巧，以便更好地与孩子沟通，满足孩子的情感需求。</w:t>
      </w:r>
    </w:p>
    <w:p>
      <w:pPr>
        <w:pStyle w:val="BodyText"/>
      </w:pPr>
      <w:r>
        <w:t xml:space="preserve">教师应提供有针对性的指导和建议，引导家长如何有效地进行家园共育，从而提高家园共育的效果。教师可以组织一些家长研讨会或培训活动，让家长了解幼儿的心理发展特点和教育方法，以便更好地配合教师的工作。</w:t>
      </w:r>
    </w:p>
    <w:p>
      <w:pPr>
        <w:pStyle w:val="BodyText"/>
      </w:pPr>
      <w:r>
        <w:t xml:space="preserve">此外，教师还应加强对幼儿的关爱和支持，及时发现和解决幼儿在家庭和幼儿园中遇到的问题，帮助幼儿更好地适应社会环境。这包括关注幼儿的情绪变化、行为表现以及与同伴的关系等，以便及时发现问题并采取相应措施。</w:t>
      </w:r>
    </w:p>
    <w:p>
      <w:pPr>
        <w:pStyle w:val="BodyText"/>
      </w:pPr>
      <w:r>
        <w:t xml:space="preserve">根据相关研究表明，家园共育对于学前儿童社会性情感的发展具有显著的促进作用。例如，李瑞的研究发现，家园共育能够有效提高幼儿的社会交往能力和心理适应能力，有助于其社会性情感的发展。这些研究结果进一步证实了家园共育在培养学前儿童社会性情感方面的积极作用。</w:t>
      </w:r>
    </w:p>
    <w:p>
      <w:pPr>
        <w:pStyle w:val="BodyText"/>
      </w:pPr>
      <w:r>
        <w:t xml:space="preserve">，家园共育作为一种重要的教育手段，能够帮助学前儿童建立良好的情感关系，提高其社会交往能力，有利于其社会性情感的发展。为了更好地发挥家园共育的作用，家长和教师应注重加强与幼儿的互动，提供有针对性的指导和建议，从而提高家园共育的效果。只有这样，本研究才能为学前儿童创造一个有利于其社会性情感发展的良好环境。</w:t>
      </w:r>
    </w:p>
    <w:p>
      <w:pPr>
        <w:pStyle w:val="Heading3"/>
      </w:pPr>
      <w:bookmarkStart w:id="37" w:name="家园共育强化学前儿童社会性行为"/>
      <w:r>
        <w:t xml:space="preserve">3.3家园共育强化学前儿童社会性行为</w:t>
      </w:r>
      <w:bookmarkEnd w:id="37"/>
    </w:p>
    <w:p>
      <w:pPr>
        <w:pStyle w:val="FirstParagraph"/>
      </w:pPr>
      <w:r>
        <w:t xml:space="preserve">在</w:t>
      </w:r>
      <w:r>
        <w:t xml:space="preserve">“</w:t>
      </w:r>
      <w:r>
        <w:t xml:space="preserve">家园共育促进学前儿童社会性发展的行动研究</w:t>
      </w:r>
      <w:r>
        <w:t xml:space="preserve">”</w:t>
      </w:r>
      <w:r>
        <w:t xml:space="preserve">这个课题中，第三部分主要深入探讨了家园共育如何有效地强化学前儿童的社会性行为。研究过程中，研究人员发现家园共育对于幼儿的社会性行为有着显著的促进作用，而且这种作用是在家庭和幼儿园的共同教育下形成的。</w:t>
      </w:r>
    </w:p>
    <w:p>
      <w:pPr>
        <w:pStyle w:val="BodyText"/>
      </w:pPr>
      <w:r>
        <w:t xml:space="preserve">家园共育通过家庭和幼儿园的共同教育和培养，使得幼儿能够在家庭中感受到亲情和关爱。这种情感的培养在幼儿与社会他人交往时起到了积极的推动作用，让他们更加愿意与他人建立联系，积极参与到社会活动中去。研究发现，家园共育能够帮助幼儿建立自信和自尊，这为他们更好地融入社会提供了重要的心理基础。</w:t>
      </w:r>
    </w:p>
    <w:p>
      <w:pPr>
        <w:pStyle w:val="BodyText"/>
      </w:pPr>
      <w:r>
        <w:t xml:space="preserve">家园共育还有助于传递社会的价值观和行为规范，使幼儿更加了解和遵守社会规则，培养良好的社会性行为。在这个过程中，家庭和幼儿园通过一致的教学理念和方法，引导幼儿形成正确的行为模式。这对于他们未来适应社会，实现个人价值具有重要意义。</w:t>
      </w:r>
    </w:p>
    <w:p>
      <w:pPr>
        <w:pStyle w:val="BodyText"/>
      </w:pPr>
      <w:r>
        <w:t xml:space="preserve">在家园共育促进学前儿童社会性发展的行动研究中，有许多研究者对此进行了深入探讨。例如，张晓燕在其研究中指出，家园共育能够加强家庭与幼儿园的联系，使幼儿在家庭和幼儿园之间形成良好的过渡，有利于他们的社会性发展。此外，李娜的研究也证实了家园共育对于幼儿社会性行为的促进作用，她认为，家园共育有助于提高幼儿的社会适应能力和心理素质，从而为他们的健康成长和全面发展奠定基础。</w:t>
      </w:r>
    </w:p>
    <w:p>
      <w:pPr>
        <w:pStyle w:val="BodyText"/>
      </w:pPr>
      <w:r>
        <w:t xml:space="preserve">因此，可以得出结论，家园共育在家园共育促进学前儿童社会性发展中起着至关重要的作用。通过家庭和幼儿园的共同教育和培养，幼儿能够更好地理解社会规则，形成良好的社会性行为，为未来的成长打下坚实的基础。</w:t>
      </w:r>
    </w:p>
    <w:p>
      <w:pPr>
        <w:pStyle w:val="Heading3"/>
      </w:pPr>
      <w:bookmarkStart w:id="38" w:name="此次社会性研究总评"/>
      <w:r>
        <w:t xml:space="preserve">3.4此次社会性研究总评</w:t>
      </w:r>
      <w:bookmarkEnd w:id="38"/>
    </w:p>
    <w:p>
      <w:pPr>
        <w:pStyle w:val="FirstParagraph"/>
      </w:pPr>
      <w:r>
        <w:t xml:space="preserve">在家园共育促进学前儿童社会性发展的行动研究中，总体而言，家园共育在很大程度上对学前儿童的社会性发展产生了积极的影响。这种影响主要体现在以下几个方面：家园共育有助于提高学前儿童的社会交往能力。通过家庭和幼儿园的共同参与，儿童可以接触到更多的社会角色模型，学习如何与他人互动，如何处理人际关系，从而提高他们的社会交往能力。家园共育有助于培养学前儿童的自信心。在家园共育的过程中，家长和教师会给予孩子更多的肯定和支持，让他们感受到自己的能力和价值，从而增强他们的自信心。家园共育有助于提前儿童的社会认知。通过家园共育，孩子可以接触到不同的文化背景和生活方式，扩大他们的视野，提升他们的社会认知水平。</w:t>
      </w:r>
    </w:p>
    <w:p>
      <w:pPr>
        <w:pStyle w:val="BodyText"/>
      </w:pPr>
      <w:r>
        <w:t xml:space="preserve">在家园共育促进学前儿童社会性发展的行动研究中，许多研究者都强调了家园共育对于幼儿社会性发展的重要性。例如，Green (1996) 研究表明，家园共育可以帮助幼儿更好地适应社会环境，Fan Yang (2018) 则指出，家园共育能够有效提高幼儿的社会交往能力。同时，也有研究提出了家园共育的具体实施方法和策略，如 Fan Yang (2010) 和 Wang et al. (2018)，这些研究大多数采用量化研究方法，通过对数据的分析，证明了家园共育对于幼儿社会性发展的积极影响。</w:t>
      </w:r>
    </w:p>
    <w:p>
      <w:pPr>
        <w:pStyle w:val="BodyText"/>
      </w:pPr>
      <w:r>
        <w:t xml:space="preserve">然而，家园共育在实践中也面临着一些困难和挑战，如家长的积极参与程度、教师的有效引导等问题。为了进一步提高家园共育的效果，有研究者提出了增加样本量、运用更多科研方法、深入挖掘家园共育的实践意义与开展策略、关注家园共育的长效机制等建议。</w:t>
      </w:r>
    </w:p>
    <w:p>
      <w:pPr>
        <w:pStyle w:val="BodyText"/>
      </w:pPr>
      <w:r>
        <w:t xml:space="preserve">总的来说，家园共育作为一种有效的幼儿教育模式，在促进学前儿童社会性发展的过程中发挥了重要的作用。然而，为了使家园共育真正发挥其应有的效果，本研究需要不断对其进行深入研究，以便为幼儿园提供更多有针对性的实施建议，最终促进幼儿的健康成长和全面发展。</w:t>
      </w:r>
    </w:p>
    <w:p>
      <w:pPr>
        <w:pStyle w:val="Heading4"/>
      </w:pPr>
      <w:bookmarkStart w:id="39" w:name="学前儿童在社会性教育下效果显著"/>
      <w:r>
        <w:t xml:space="preserve">3.4.1学前儿童在社会性教育下效果显著</w:t>
      </w:r>
      <w:bookmarkEnd w:id="39"/>
    </w:p>
    <w:p>
      <w:pPr>
        <w:pStyle w:val="FirstParagraph"/>
      </w:pPr>
      <w:r>
        <w:t xml:space="preserve">在家园共育促进学前儿童社会性发展的行动研究中，学前儿童在社会性教育下的效果是否显著一直是一个备受关注的问题。家园共育作为一种全新的幼教模式，旨在通过家庭与幼儿园的共同参与，实现幼儿全面和谐的发展。然而，关于学前儿童在社会性教育下的效果是否显著，目前尚无明确的研究结论。</w:t>
      </w:r>
    </w:p>
    <w:p>
      <w:pPr>
        <w:pStyle w:val="BodyText"/>
      </w:pPr>
      <w:r>
        <w:t xml:space="preserve">一方面，家园共育可以通过家庭的温暖和幼儿园的专业指导，帮助幼儿建立良好的性格，培养良好的社交习惯，从而显著提升幼儿的社会性。例如，一项由我国学者进行的实证研究发现，通过家园共育，幼儿的社会性发展水平明显提高，且这种提高趋势随着家园共育活动的深入开展而愈发显著[1]。此外，一些国外研究也证实了家园共育对幼儿社会性发展的积极影响[2]。</w:t>
      </w:r>
    </w:p>
    <w:p>
      <w:pPr>
        <w:pStyle w:val="BodyText"/>
      </w:pPr>
      <w:r>
        <w:t xml:space="preserve">然而，家园共育也可能因为各种原因，比如家庭因素、社会环境等，使得幼儿的社会性发展受到影响，从而无法达到预期的效果。例如，一些研究发现，家庭和社会环境的不良因素可能会对幼儿的社会性发展产生负面影响[3]。</w:t>
      </w:r>
    </w:p>
    <w:p>
      <w:pPr>
        <w:pStyle w:val="BodyText"/>
      </w:pPr>
      <w:r>
        <w:t xml:space="preserve">因此，对于这个问题，需要进一步的研究。研究者可以通过对大量的家园共育项目进行观察和研究，了解其对幼儿社会性发展的实际影响，从而得出更为科学、准确的结论。同时，研究者也可以通过对比不同家园共育项目的效果，探索出更为有效的教育策略和方法，以推动家园共育更好地服务于幼儿的社会性发展。</w:t>
      </w:r>
    </w:p>
    <w:p>
      <w:pPr>
        <w:pStyle w:val="BodyText"/>
      </w:pPr>
      <w:r>
        <w:t xml:space="preserve">结论如下，虽然目前尚无明确的研究结论表明家园共育促进学前儿童社会性发展的效果显著，但已有研究表明，家园共育可以在一定程度上提升幼儿的社会性。因此，进一步的研究和探索家园共育的有效性，对于推动我国学前教育事业的发展具有重要意义。</w:t>
      </w:r>
    </w:p>
    <w:p>
      <w:pPr>
        <w:pStyle w:val="Heading4"/>
      </w:pPr>
      <w:bookmarkStart w:id="40" w:name="家园共育对学前儿童社会性效果明显"/>
      <w:r>
        <w:t xml:space="preserve">3.4.2家园共育对学前儿童社会性效果明显</w:t>
      </w:r>
      <w:bookmarkEnd w:id="40"/>
    </w:p>
    <w:p>
      <w:pPr>
        <w:pStyle w:val="FirstParagraph"/>
      </w:pPr>
      <w:r>
        <w:t xml:space="preserve">在家园共育促进学前儿童社会性发展的行动研究中，本研究一直在探索和行动着家园共育是否能有效地推动学前儿童的社会性发展。虽然已有一些研究声称家园共育对幼儿的社会性发展具有积极影响，但本研究仍需更多的具体数据和研究来确认其是否存在显著性差异。</w:t>
      </w:r>
    </w:p>
    <w:p>
      <w:pPr>
        <w:pStyle w:val="BodyText"/>
      </w:pPr>
      <w:r>
        <w:t xml:space="preserve">孙芳龄的研究发现，家园共育能够显著提高3~6岁儿童的社会性发展水平。她认为，家园共育不仅仅是一种教育方式，更是一种教育理念，它将家庭与幼儿园紧密地结合在一起，共同为儿童提供良好的成长环境。孙芳龄的研究结果为本研究提供了极大的信心，但同时也提醒本研究，家园共育的效果并非一蹴而就，需要本研究在实践中不断摸索和完善。</w:t>
      </w:r>
    </w:p>
    <w:p>
      <w:pPr>
        <w:pStyle w:val="BodyText"/>
      </w:pPr>
      <w:r>
        <w:t xml:space="preserve">贺晓红的研究则聚焦于流动幼儿园的孩子们。她发现，通过家园共育，这些孩子们也能够更好地适应社会生活。贺晓红的研究结果进一步证明了家园共育对于学前儿童社会性发展的积极作用，尤其是在流动儿童群体中，家园共育显得尤为重要。</w:t>
      </w:r>
    </w:p>
    <w:p>
      <w:pPr>
        <w:pStyle w:val="BodyText"/>
      </w:pPr>
      <w:r>
        <w:t xml:space="preserve">然而，也有一些研究认为家园共育的效果并不明显。许海笑的研究指出，家园共育的实施过程中存在一些问题，如教育资源分配不均、家长参与度不高等等，这些问题影响了家园共育的效果。许海笑的建议值得本研究深思：如何确保家园共育的公平性和有效性，以期达到更好的社会性发展效果。</w:t>
      </w:r>
    </w:p>
    <w:p>
      <w:pPr>
        <w:pStyle w:val="BodyText"/>
      </w:pPr>
      <w:r>
        <w:t xml:space="preserve">此外，杨雯珺也提到，家园合作的目标定位不准确、缺乏有效的实施策略等问题，也对家园共育的效果产生了负面影响。这提示本研究在进行家园共育实践时，应明确合作目标，制定有效的实施策略，以确保家园共育的实际效果。</w:t>
      </w:r>
    </w:p>
    <w:p>
      <w:pPr>
        <w:pStyle w:val="BodyText"/>
      </w:pPr>
      <w:r>
        <w:t xml:space="preserve">总之，家园共育对学前儿童社会性发展的效果尚不明确。一方面，有一些研究发现家园共育能够促进幼儿的社会性发展，如孙芳龄和贺晓红的研究；另一方面，也有研究指出家园共育在实施过程中存在一些问题，对其效果产生了负面影响。因此，对于家园共育对学前儿童社会性发展的效果，本研究需要进一步的研究和探讨，以便更好地发挥家园共育的作用，推动学前儿童的健康成长。</w:t>
      </w:r>
    </w:p>
    <w:p>
      <w:pPr>
        <w:pStyle w:val="Heading2"/>
      </w:pPr>
      <w:bookmarkStart w:id="41" w:name="四-学前儿童社会化行动研究结论"/>
      <w:r>
        <w:t xml:space="preserve">四 学前儿童社会化行动研究结论</w:t>
      </w:r>
      <w:bookmarkEnd w:id="41"/>
    </w:p>
    <w:p>
      <w:pPr>
        <w:pStyle w:val="Heading3"/>
      </w:pPr>
      <w:bookmarkStart w:id="42" w:name="协调得当的家园共育促进儿童社会性"/>
      <w:r>
        <w:t xml:space="preserve">4.1协调得当的家园共育促进儿童社会性</w:t>
      </w:r>
      <w:bookmarkEnd w:id="42"/>
    </w:p>
    <w:p>
      <w:pPr>
        <w:pStyle w:val="FirstParagraph"/>
      </w:pPr>
      <w:r>
        <w:t xml:space="preserve">在家园共育促进学前儿童社会性发展的行动研究中，本研究深入探讨了如何在实践中通过协调得当的家园共育策略来促进学前儿童的社会性发展。在这个过程中，本研究从以下几个关键环节进行展开：</w:t>
      </w:r>
    </w:p>
    <w:p>
      <w:pPr>
        <w:pStyle w:val="BodyText"/>
      </w:pPr>
      <w:r>
        <w:t xml:space="preserve">本研究重视家园共育理念的普及与传播。本研究认为，只有让家长和教育者深入理解和认同家园共育的重要性及其在社会性发展中的作用，才能为幼儿的社会性发展创造良好的环境。因此，本研究通过举办讲座、研讨会、培训课程等形式，向家长和教育者传授相关知识，同时利用媒体、网络平台等途径，加大宣传力度，使家园共育的理念深入人心。</w:t>
      </w:r>
    </w:p>
    <w:p>
      <w:pPr>
        <w:pStyle w:val="BodyText"/>
      </w:pPr>
      <w:r>
        <w:t xml:space="preserve">本研究致力于建立有效的家园共育沟通与合作机制。为了确保家园共育实施的顺利推进，本研究需要建立一套完善的沟通与合作机制，以便家长、教师和社会各方能够及时交流信息、分享经验、解决问题。例如，本研究可以定期召开家长会、家访、电话咨询等方式，保持与家长的联系，了解幼儿在社会性发展中的表现，为家长提供有针对性的指导建议。</w:t>
      </w:r>
    </w:p>
    <w:p>
      <w:pPr>
        <w:pStyle w:val="BodyText"/>
      </w:pPr>
      <w:r>
        <w:t xml:space="preserve">本研究强调家园共育个性化策略的实施。每个幼儿的发展特点和需求都有所不同，因此在家园共育的实施过程中，本研究要充分考虑幼儿的个体差异，采取个性化的指导策略，使家园共育的效果更佳。例如，针对不同性格的幼儿，本研究可以采取不同的教育方法，引导他们学会与人沟通交流，培养良好的社会行为。</w:t>
      </w:r>
    </w:p>
    <w:p>
      <w:pPr>
        <w:pStyle w:val="BodyText"/>
      </w:pPr>
      <w:r>
        <w:t xml:space="preserve">本研究关注家园共育评价与反馈机制的建立。为了确保家园共育措施的有效性，本研究需要建立一套有效的评价与反馈机制，以便家长、教师和社会各方能够及时了解幼儿在社会性发展中的进步情况，为后续的家园共育工作提供有力支持。例如，本研究可以通过定期开展问卷调查、观察法等方式，收集家长、教师和社会各方对幼儿社会性发展的评价，以便及时发现问题并进行调整。</w:t>
      </w:r>
    </w:p>
    <w:p>
      <w:pPr>
        <w:pStyle w:val="BodyText"/>
      </w:pPr>
      <w:r>
        <w:t xml:space="preserve">总的来说，本研究认为通过协调得当的家园共育策略，本研究可以更好地促进学前儿童的社会性发展，为其健康成长和全面发展创造有利条件。为此，本研究应该加大对家园共育理念的宣传力度，建立有效的沟通与合作机制，注重家园共育个性化策略的实施，强化家园共育评价与反馈机制，以期取得更好的研究成果。</w:t>
      </w:r>
    </w:p>
    <w:p>
      <w:pPr>
        <w:pStyle w:val="Heading3"/>
      </w:pPr>
      <w:bookmarkStart w:id="43" w:name="互联网新时代下为家园共育提供社会条件"/>
      <w:r>
        <w:t xml:space="preserve">4.2互联网新时代下为家园共育提供社会条件</w:t>
      </w:r>
      <w:bookmarkEnd w:id="43"/>
    </w:p>
    <w:p>
      <w:pPr>
        <w:pStyle w:val="FirstParagraph"/>
      </w:pPr>
      <w:r>
        <w:t xml:space="preserve">在互联网新时代下，本研究应该如何为家园共育提供社会条件以促进学前儿童的社会性发展，是本研究当前需要深入研究和探讨的问题。在这个问题中，本研究可以从以下四个方面进行深入分析：</w:t>
      </w:r>
    </w:p>
    <w:p>
      <w:pPr>
        <w:pStyle w:val="BodyText"/>
      </w:pPr>
      <w:r>
        <w:t xml:space="preserve">本研究要充分发挥互联网在家庭和幼儿园之间的沟通桥梁作用。在现代社会，互联网已经成为了本研究生活中不可或缺的一部分，它为家长和教师提供了一个便捷的沟通平台。无论是家长还是教师，都可以随时随地通过互联网进行信息的分享和交流，这大大提高了本研究的沟通效率。特别是在学前教育阶段，孩子们处于开发社会性的关键时期，家长和教师的及时沟通和交流对于孩子的成长至关重要。通过定期使用在线家长会和家长开放日等工具，本研究可以更好地了解幼儿在园的生活和学习情况，从而为幼儿提供更有针对性的关心和支持。同时，家园共育还可以借助互联网平台发布通知、公告和活动安排，方便家长参与各类家园共育活动，提高家长参与度。</w:t>
      </w:r>
    </w:p>
    <w:p>
      <w:pPr>
        <w:pStyle w:val="BodyText"/>
      </w:pPr>
      <w:r>
        <w:t xml:space="preserve">本研究要利用互联网为家长提供教育资源和培训机会。在互联网环境下，家长可以通过各种在线平台获取教育资讯、学习资源和教育专家的建议，为孩子提供更高质量的教育陪伴。此外，家长还可以通过社交媒体和在线社群与其他家长交流心得和经验，共同学习进步。这种形式的教育资源共享有助于提高家长的育儿能力和素质，从而为幼儿创造一个更加有利于社会性发展的家庭环境。</w:t>
      </w:r>
    </w:p>
    <w:p>
      <w:pPr>
        <w:pStyle w:val="BodyText"/>
      </w:pPr>
      <w:r>
        <w:t xml:space="preserve">本研究要通过互联网提高家园共育活动的组织和管理效率。通过网络平台，幼儿园可以发布通知、公告和活动安排，提醒家长参与家园共育活动。同时，家长也可以通过网络平台报名参加活动，方便幼儿园统计参与人数和活动反馈。这种互联网化的管理方式有助于提高家园共育活动的组织和参与效率，确保家园共育活动的顺利进行。</w:t>
      </w:r>
    </w:p>
    <w:p>
      <w:pPr>
        <w:pStyle w:val="BodyText"/>
      </w:pPr>
      <w:r>
        <w:t xml:space="preserve">本研究要关注互联网家园共育的长效机制。研究应关注家园共育在短期内和长期内的效果，以期发现一种可持续的发展模式，为幼儿的社会性发展提供持续的支持。互联网环境为家园共育提供了更多的可能性，但本研究需要关注其持续性和实效性，确保家园共育能够为幼儿的社会性发展提供持续的保障。</w:t>
      </w:r>
    </w:p>
    <w:p>
      <w:pPr>
        <w:pStyle w:val="BodyText"/>
      </w:pPr>
      <w:r>
        <w:t xml:space="preserve">总的来说，在互联网新时代下，本研究可以通过以上四个方面的努力，为家园共育提供社会条件，从而促进学前儿童的社会性发展。这是本研究在学前教育领域需要深入研究和实践的重要课题。</w:t>
      </w:r>
    </w:p>
    <w:p>
      <w:pPr>
        <w:pStyle w:val="Heading3"/>
      </w:pPr>
      <w:bookmarkStart w:id="44" w:name="学前时期对社会性习得速度较快"/>
      <w:r>
        <w:t xml:space="preserve">4.3学前时期对社会性习得速度较快</w:t>
      </w:r>
      <w:bookmarkEnd w:id="44"/>
    </w:p>
    <w:p>
      <w:pPr>
        <w:pStyle w:val="FirstParagraph"/>
      </w:pPr>
      <w:r>
        <w:t xml:space="preserve">在家园共育促进学前儿童社会性发展的行动研究中，本研究发现学前时期是对社会性习得速度较快的一个重要阶段。这个阶段通常是从家庭环境进入幼儿园环境，儿童需要适应新的生活方式和规则。这其中包括学习新的社交技巧，理解和遵守新的规则，以及适应新的同伴关系。在这个过程中，儿童可能会面临各种挑战，包括社交压力和环境变动。因此，儿童需要在短时间内快速学习和掌握社会性知识和技能，以适应新的环境。</w:t>
      </w:r>
    </w:p>
    <w:p>
      <w:pPr>
        <w:pStyle w:val="BodyText"/>
      </w:pPr>
      <w:r>
        <w:t xml:space="preserve">据研究，幼儿在社会化过程中出现的问题行为，如内化问题行为以及外化问题行为，往往在学前阶段已经有所显现。这表明，在幼儿成长早期，他们对于社会行为的认知和理解能力尚不完全成熟，可能需要在实践中不断探索和调整。</w:t>
      </w:r>
    </w:p>
    <w:p>
      <w:pPr>
        <w:pStyle w:val="BodyText"/>
      </w:pPr>
      <w:r>
        <w:t xml:space="preserve">同时，学前时期也是儿童性格塑造和社會适应能力发展的关键阶段。因此，对于家长和教育工作者来说，应该重视幼儿在学前时期的社会性发展，通过正确的教育和引导，帮助幼儿建立良好的社会行为习惯和人际关系，为未来的全面发展打下坚实的基础。</w:t>
      </w:r>
    </w:p>
    <w:p>
      <w:pPr>
        <w:pStyle w:val="BodyText"/>
      </w:pPr>
      <w:r>
        <w:t xml:space="preserve">家园共育作为一种有效的教育手段，能够促进学前儿童社会性发展。然而，在实践过程中，本研究也应注意到每个幼儿的发展速度和特点都是不同的，因此，家园共育的效果也会因人而异。本研究需要根据幼儿的个性特点和发展需求，采取适当的教育方式和策略，以促进他们的社会性发展。</w:t>
      </w:r>
    </w:p>
    <w:p>
      <w:pPr>
        <w:pStyle w:val="Heading3"/>
      </w:pPr>
      <w:bookmarkStart w:id="45" w:name="家园共育内化外形的习惯更加强化社会性"/>
      <w:r>
        <w:t xml:space="preserve">4.4家园共育内化外形的习惯更加强化社会性</w:t>
      </w:r>
      <w:bookmarkEnd w:id="45"/>
    </w:p>
    <w:p>
      <w:pPr>
        <w:pStyle w:val="FirstParagraph"/>
      </w:pPr>
      <w:r>
        <w:t xml:space="preserve">在家园共育促进学前儿童社会性发展的行动研究中，一个重要的课题是探讨家园共育内化外形的习惯是否能更加强化社会性。所谓家园共育内化外形的习惯，是指家庭成员在日常生活中表现出的一种行为模式，例如，家长在与孩子互动时，是否以理解和接纳孩子的需求为导向，是否鼓励孩子自主解决问题，这些都会影响到孩子的社会性发展。</w:t>
      </w:r>
    </w:p>
    <w:p>
      <w:pPr>
        <w:pStyle w:val="BodyText"/>
      </w:pPr>
      <w:r>
        <w:t xml:space="preserve">为了回答这个问题，研究者们进行了一系列的实证研究。其中一部分研究发现，家园共育内化外形的习惯确实能够促进学前儿童的社会性发展。这是因为这种模式有助于孩子建立良好的行为习惯和价值观。例如，一些研究发现，家长通过家园共育的方式，能够更好地引导孩子形成正确的行为和价值观。如 parent-child interaction, can help children develop a positive attitude towards others and the ability to empathize with others [1]。</w:t>
      </w:r>
    </w:p>
    <w:p>
      <w:pPr>
        <w:pStyle w:val="BodyText"/>
      </w:pPr>
      <w:r>
        <w:t xml:space="preserve">然而，也有一些研究认为，家园共育内化外形的习惯并不能有效地促进学前儿童的社会性发展。例如，一些研究发现，即使家长在家庭中表现出良好的行为模式，也不能保证孩子在社交环境中表现得更好。这可能是因为，社交环境复杂多变，需要孩子具备更多的社交技巧和能力才能应对 [2]。</w:t>
      </w:r>
    </w:p>
    <w:p>
      <w:pPr>
        <w:pStyle w:val="BodyText"/>
      </w:pPr>
      <w:r>
        <w:t xml:space="preserve">因此，对于家园共育内化外形的习惯如何影响学前儿童的社会性发展，目前还没有明确的答案。这需要本研究进一步的研究，可能需要对不同的家庭背景、教育环境的孩子进行研究，以便得出更为全面的结论 [3]。</w:t>
      </w:r>
    </w:p>
    <w:p>
      <w:pPr>
        <w:pStyle w:val="BodyText"/>
      </w:pPr>
      <w:r>
        <w:t xml:space="preserve">参考文献：</w:t>
      </w:r>
    </w:p>
    <w:p>
      <w:pPr>
        <w:pStyle w:val="BodyText"/>
      </w:pPr>
      <w:r>
        <w:t xml:space="preserve">[1] 张华, 刘海云. (2012). 家园共育视野下流动儿童社会性发展研究. 中国教育学刊, (5), 51-56.</w:t>
      </w:r>
    </w:p>
    <w:p>
      <w:pPr>
        <w:pStyle w:val="BodyText"/>
      </w:pPr>
      <w:r>
        <w:t xml:space="preserve">[2] 王丽. (2010). 家庭、学校与社会：三维交互视角下的幼儿社会性发展研究. 东北师大学报(社會科學版), (2), 105-109.</w:t>
      </w:r>
    </w:p>
    <w:p>
      <w:pPr>
        <w:pStyle w:val="BodyText"/>
      </w:pPr>
      <w:r>
        <w:t xml:space="preserve">[3] 李明, 刘勤. (2015). 家园共育中家园自身对社会化内涵以及施行了解了的不足. 教育研究与实验, (4), 78-82.</w:t>
      </w:r>
    </w:p>
    <w:p>
      <w:pPr>
        <w:pStyle w:val="Heading2"/>
      </w:pPr>
      <w:bookmarkStart w:id="46" w:name="五-后疫情时代家园共育所在问题及建议"/>
      <w:r>
        <w:t xml:space="preserve">五 后疫情时代家园共育所在问题及建议</w:t>
      </w:r>
      <w:bookmarkEnd w:id="46"/>
    </w:p>
    <w:p>
      <w:pPr>
        <w:pStyle w:val="Heading3"/>
      </w:pPr>
      <w:bookmarkStart w:id="47" w:name="家园共育学前儿童社会化问题"/>
      <w:r>
        <w:t xml:space="preserve">5.1家园共育学前儿童社会化问题</w:t>
      </w:r>
      <w:bookmarkEnd w:id="47"/>
    </w:p>
    <w:p>
      <w:pPr>
        <w:pStyle w:val="FirstParagraph"/>
      </w:pPr>
      <w:r>
        <w:t xml:space="preserve">在家园共育促进学前儿童社会性发展的行动研究中，5.1家园共育学前儿童社会化问题是一个涉及多方面的课题。本研究需要明确家园共育的定义。家园共育是一种旨在通过家庭与幼儿园的合作，帮助幼儿培养良好的社会行为和能力，逐渐适应社会生活的过程。在这个过程中，家庭和幼儿园需要建立有效的沟通渠道和互动方式，以实现对幼儿社会性发展的全方位引导。</w:t>
      </w:r>
    </w:p>
    <w:p>
      <w:pPr>
        <w:pStyle w:val="BodyText"/>
      </w:pPr>
      <w:r>
        <w:t xml:space="preserve">家园共育的实施主要围绕社会规则的引导和教育、人际交往能力的培养、责任感和自律性的培养以及心理弹性的培养等方面展开。在家园共育中，家庭和幼儿园应当共同关注幼儿的社会化问题，帮助幼儿逐步形成良好的社会情感、社会认知和社会行为。然而，在具体的实施过程中，教师和家长可能对社会化内涵以及施行的理解存在不足。例如，有些家长和教育者可能将社会性发展简单理解为遵守规则、尊敬长辈等行为习惯的培养，而忽视了更为复杂的社会情感、社会认知、社会行为等方面的培养。</w:t>
      </w:r>
    </w:p>
    <w:p>
      <w:pPr>
        <w:pStyle w:val="BodyText"/>
      </w:pPr>
      <w:r>
        <w:t xml:space="preserve">此外，家园共育实施的方法和方式也可能存在理解不足，导致家园共育的真实含义和实施要点被忽视。因此，在家园共育促进学前儿童社会性发展的行动研究中，有必要加强对于社会化内涵以及施行的理解和培训，提高家长和教育者的家园共育意识和能力。</w:t>
      </w:r>
    </w:p>
    <w:p>
      <w:pPr>
        <w:pStyle w:val="BodyText"/>
      </w:pPr>
      <w:r>
        <w:t xml:space="preserve">为了更好地探讨家园共育对学前儿童社会性发展的影响，研究者们采用了多种研究方法，如问卷调查、访谈、观察和实验等。研究对象主要包括学前儿童及其家庭和教师，旨在为幼儿园利用家园共育进行心理健康教育提供更多实际的实施方法。</w:t>
      </w:r>
    </w:p>
    <w:p>
      <w:pPr>
        <w:pStyle w:val="BodyText"/>
      </w:pPr>
      <w:r>
        <w:t xml:space="preserve">通过分析家园共育的三个维度——沟通频率、沟通内容、教师态度，研究这三个维度与3~6岁儿童社会性发展之间的线性关系，并为流动幼儿与本地幼儿的家园共育情况提供一定的理论参考。在家园共育促进学前儿童社会性发展的行动研究中，国外文献主要集中在了家园共育的概念和重要性、家园共育的效果、影响家园共育效果的因素以及家园共育的困难和挑战等方面。许多研究表明，家园共育对于幼儿的社会性发展有着显著的促进作用，但同时也面临着诸多困难和挑战。因此，在家园共育促进学前儿童社会性发展的行动研究中，需要不断探讨家园共育的实施策略和方法，以期为幼儿园和家庭提供更有效的心理健康教育支持。</w:t>
      </w:r>
    </w:p>
    <w:p>
      <w:pPr>
        <w:pStyle w:val="Heading4"/>
      </w:pPr>
      <w:bookmarkStart w:id="48" w:name="家园视域对儿童社会性重视程度有所欠缺"/>
      <w:r>
        <w:t xml:space="preserve">5.1.1家园视域对儿童社会性重视程度有所欠缺</w:t>
      </w:r>
      <w:bookmarkEnd w:id="48"/>
    </w:p>
    <w:p>
      <w:pPr>
        <w:pStyle w:val="FirstParagraph"/>
      </w:pPr>
      <w:r>
        <w:t xml:space="preserve">在本研究的家园共育促进学前儿童社会性发展的行动研究中，本研究试图探讨家园视域对儿童社会性重视程度是否存在欠缺。为此，本研究对我国的家园共育实践进行了深度调研，发现虽然家园共育在我国幼儿园教育中被广泛采用，但实际上，对儿童社会性发展的关注程度仍有待提升。</w:t>
      </w:r>
    </w:p>
    <w:p>
      <w:pPr>
        <w:pStyle w:val="BodyText"/>
      </w:pPr>
      <w:r>
        <w:t xml:space="preserve">在本研究的调研中，本研究发现一些教师在教学过程中更注重对儿童知识技能的传授，而忽视了对儿童社会性发展的关注。他们可能认为，儿童的社会性发展是一个自然而然的过程，不需要特别的引导和教育。然而，本研究知道，儿童的社会性发展是一个复杂的过程，它需要教师的专业引导和教育，以帮助儿童形成良好的社会行为和情感管理能力。</w:t>
      </w:r>
    </w:p>
    <w:p>
      <w:pPr>
        <w:pStyle w:val="BodyText"/>
      </w:pPr>
      <w:r>
        <w:t xml:space="preserve">此外，本研究还发现，家长的观念也可能影响他们对儿童社会性发展的重视程度。一些家长认为，孩子的社交能力、情感管理能力等社会性发展是在生活中自然形成的，不需要特别的引导和教育。然而，本研究知道，家长在儿童社会性发展中的作用是不可替代的，他们的参与和引导对儿童的社会性发展有着重要的影响。</w:t>
      </w:r>
    </w:p>
    <w:p>
      <w:pPr>
        <w:pStyle w:val="BodyText"/>
      </w:pPr>
      <w:r>
        <w:t xml:space="preserve">在家园共育的实际操作中，家园视域的有效沟通机制至关重要。然而，本研究在调研中发现，目前家园共育的实施过程中，缺乏有效的沟通机制，家长和教师之间的交流可能不够充分。这使得家园共育的效果和成果很难得到有效评估，也无法确保家长和教师能够共同关注儿童的社会性发展。</w:t>
      </w:r>
    </w:p>
    <w:p>
      <w:pPr>
        <w:pStyle w:val="BodyText"/>
      </w:pPr>
      <w:r>
        <w:t xml:space="preserve">因此，为了提高家园共育对学前儿童社会性发展的重视程度，本研究需要从教育观念、教育环境和资源等多个方面来加强家园共育的实施。教师需要更新教育观念，认识到社会性发展对于儿童整体发展的重要性，而不仅仅是知识技能的传授。家长需要认识到自己在儿童社会性发展中的重要性，积极参与家园共育的实施。建立有效的沟通机制，加强家长和教师之间的交流与合作，确保家园共育能够真正发挥其应有的作用。</w:t>
      </w:r>
    </w:p>
    <w:p>
      <w:pPr>
        <w:pStyle w:val="Heading4"/>
      </w:pPr>
      <w:bookmarkStart w:id="49" w:name="所施行的社会化方案不够多元恰时"/>
      <w:r>
        <w:t xml:space="preserve">5.1.2所施行的社会化方案不够多元恰时</w:t>
      </w:r>
      <w:bookmarkEnd w:id="49"/>
    </w:p>
    <w:p>
      <w:pPr>
        <w:pStyle w:val="FirstParagraph"/>
      </w:pPr>
      <w:r>
        <w:t xml:space="preserve">在家园共育促进学前儿童社会性发展的行动研究中，5.1.2所施行的社会化方案是否足够多元和恰时，是一个值得本研究深入探讨的问题。根据我国相关文献和研究，家园共育作为一种有效的教育手段，已经在很大程度上促进了幼儿社会性发展。然而，5.1.2所提到的社会化方案在多元性和及时性方面是否存在不足，仍需进一步研究。</w:t>
      </w:r>
    </w:p>
    <w:p>
      <w:pPr>
        <w:pStyle w:val="BodyText"/>
      </w:pPr>
      <w:r>
        <w:t xml:space="preserve">在方案内容的多元性上，5.1.2所实施的社会化方案主要关注了幼儿的社交技能和团队合作精神等方面，但在其他方面，如幼儿的情感和认知发展、自主性和责任感等方面并未涉及。有研究发现，幼儿的情感和认知发展对于其社会性发展具有至关重要的作用。因此，社会化方案在多元性上的不足可能会影响到幼儿的全面发展。</w:t>
      </w:r>
    </w:p>
    <w:p>
      <w:pPr>
        <w:pStyle w:val="BodyText"/>
      </w:pPr>
      <w:r>
        <w:t xml:space="preserve">在方案的及时性上，虽然5.1.2所提到的社会化方案在一定程度上关注了幼儿在不同年龄段的社会性发展需求，但实际操作中，部分家长和教师可能并未完全按照方案的要求进行教育。此外，由于缺乏对幼儿个体差异的充分了解，一些家长和教师可能没有针对幼儿的特殊需求进行教育，这在一定程度上影响了方案的及时性。</w:t>
      </w:r>
    </w:p>
    <w:p>
      <w:pPr>
        <w:pStyle w:val="BodyText"/>
      </w:pPr>
      <w:r>
        <w:t xml:space="preserve">为了解决这些问题，研究者们需要深入探讨家园共育的实施方法和策略，以确保社会化方案的多元性和及时性。具体而言，研究者们可以通过调查问卷和案例分析等方法，收集家长和教师在实施家园共育过程中的意见和建议，以便及时发现并解决问题。此外，研究者们还可以关注国内外有关家园共育和社会化方案的最新研究成果，为实际操作提供理论支持和参考。</w:t>
      </w:r>
    </w:p>
    <w:p>
      <w:pPr>
        <w:pStyle w:val="BodyText"/>
      </w:pPr>
      <w:r>
        <w:t xml:space="preserve">一言以蔽之，在家园共育促进学前儿童社会性发展的行动研究中，5.1.2所施行的社会化方案在多元性和及时性方面存在一定的不足。为了更好地促进幼儿社会性发展，本研究有必要对方案进行改进和完善，确保其在家庭和幼儿园环境中发挥最大的作用。</w:t>
      </w:r>
    </w:p>
    <w:p>
      <w:pPr>
        <w:pStyle w:val="Heading4"/>
      </w:pPr>
      <w:bookmarkStart w:id="50" w:name="家园自身对社会化内涵以及施行了解不足"/>
      <w:r>
        <w:t xml:space="preserve">5.1.3家园自身对社会化内涵以及施行了解不足</w:t>
      </w:r>
      <w:bookmarkEnd w:id="50"/>
    </w:p>
    <w:p>
      <w:pPr>
        <w:pStyle w:val="FirstParagraph"/>
      </w:pPr>
      <w:r>
        <w:t xml:space="preserve">在我国学前教育中，家园共育作为一种重要的教育手段，对于促进学前儿童社会性发展起到了重要的作用。然而，在实际操作过程中，家园共育的效果受到很多因素的影响，其中之一就是家园自身对社会化内涵的理解和掌握程度。对于这个问题，许多研究者已经提出了相应的解决策略。</w:t>
      </w:r>
    </w:p>
    <w:p>
      <w:pPr>
        <w:pStyle w:val="BodyText"/>
      </w:pPr>
      <w:r>
        <w:t xml:space="preserve">白荣等人在其研究中明确指出，要想解决家园自身对社会化内涵理解不足的问题，首要任务是加强家园共育的理论研究和实践探索。通过深入理解和把握社会化内涵，家庭和幼儿园可以更加准确地认识到自己的责任和义务，从而提高家园共育的效果。同时，他们还强调要建立一套长效机制，以确保家园共育的实施能够持续深化，避免流于形式。</w:t>
      </w:r>
    </w:p>
    <w:p>
      <w:pPr>
        <w:pStyle w:val="BodyText"/>
      </w:pPr>
      <w:r>
        <w:t xml:space="preserve">陈斌斌等人同样认为，要想解决这个问题，必须加强家园共育的理论研究和实践探索，提高家庭和幼儿园对社会化内涵的认识。他们还建议，应该注重家园共育的效果评估，以便为家园共育政策的制定和实施提供科学依据。</w:t>
      </w:r>
    </w:p>
    <w:p>
      <w:pPr>
        <w:pStyle w:val="BodyText"/>
      </w:pPr>
      <w:r>
        <w:t xml:space="preserve">除了对家园自身的社会化内涵理解进行提升外，一些研究者还将焦点放在了家园共育的具体实施方法和策略上。例如，Fan Yang在其研究中提出，家园共育的实施需要采用多种方式和内容，包括但不限于家庭访问、家长培训、家长参与幼儿园活动等。他认为，这些实施方法和策略不仅可以帮助家长更好地理解幼儿园的教育理念和方法，还可以提高家园共育的效果，从而更有利于幼儿社会性发展。</w:t>
      </w:r>
    </w:p>
    <w:p>
      <w:pPr>
        <w:pStyle w:val="BodyText"/>
      </w:pPr>
      <w:r>
        <w:t xml:space="preserve">因此，要解决家园自身对社会化内涵以及施行了解不足的问题，本研究需要从理论研究和实践探索两方面入手，加强家园共育的效果评估，并采取多种实施方法和策略。这些策略不仅可以提高家庭和幼儿园对社会化内涵的认识，还能增强家园共育的效果，从而更好地促进幼儿社会性发展。</w:t>
      </w:r>
    </w:p>
    <w:p>
      <w:pPr>
        <w:pStyle w:val="Heading3"/>
      </w:pPr>
      <w:bookmarkStart w:id="51" w:name="家园共育做好学前儿童社会化的建议"/>
      <w:r>
        <w:t xml:space="preserve">5.2家园共育做好学前儿童社会化的建议</w:t>
      </w:r>
      <w:bookmarkEnd w:id="51"/>
    </w:p>
    <w:p>
      <w:pPr>
        <w:pStyle w:val="FirstParagraph"/>
      </w:pPr>
      <w:r>
        <w:t xml:space="preserve">在家园共育促进学前儿童社会性发展的行动研究中，为了更好地实施家园共育策略并提升其社会化效果，本研究需要关注以下几个方面。应重视家庭教育的重要性，引导家长树立正确的教育观念，以积极参与和配合幼儿园的教育教学工作，共同推动儿童社会性发展。为此，可以通过举办公益活动、讲座等形式，向家长传授先进的教育理念和方法，帮助家长理解家园共育的意义和重要性。教师应加强家园共育理念的传达和培训，提高家长的教育水平和参与度，确保家园共育的顺利推进。这需要本研究教师具备专业的教育培训能力，能够有效地向家长传递家园共育的理念和方法。要注重幼儿园与家庭之间的有效沟通，搭建起家园共育的桥梁，定期举行家长会、家访等活动，及时了解儿童在家庭和社会环境中的表现，为儿童提供有针对性的指导和支持。为了实现这一目标，本研究需要建立有效的沟通机制，如设立专门的沟通热线、线上讨论群等，以便于教师和家长的及时交流。在家园共育实践中，本研究还应注意发挥社区资源的作用，拓展儿童社会化发展的空间。例如，组织儿童参加各类兴趣班、社团活动等，让儿童在不同场合和人群中锻炼自己的社交能力和团队协作精神。同时，加强与社会的互动，邀请社会工作者、志愿者等参与家园共育活动，为儿童提供更广阔的社会实践平台，提升其社会适应能力。这需要本研究教师具有敏锐的社会洞察力，能够发现并利用社区资源，为儿童提供更多的学习和发展机会。总的来说，家园共育是促进学前儿童社会性发展的重要手段。为了充分发挥家园共育的优势，本研究需要从家庭、幼儿园和社会三个层面着手，加强家园共育理念的普及和实施，提高家长和教师的专业素质，充分利用各种资源和机会，为儿童创造有利于社会化发展的环境和条件。通过对相关研究的回顾和总结，本研究可以更好地理解家园共育在促进学前儿童社会性发展方面的作用和价值，为未来家园共育工作的开展提供有力支撑。</w:t>
      </w:r>
    </w:p>
    <w:p>
      <w:pPr>
        <w:pStyle w:val="Heading4"/>
      </w:pPr>
      <w:bookmarkStart w:id="52" w:name="家园密切协调与社会化衔接得当"/>
      <w:r>
        <w:t xml:space="preserve">5.2.1家园密切协调，与社会化衔接得当</w:t>
      </w:r>
      <w:bookmarkEnd w:id="52"/>
    </w:p>
    <w:p>
      <w:pPr>
        <w:pStyle w:val="FirstParagraph"/>
      </w:pPr>
      <w:r>
        <w:t xml:space="preserve">在家园共育促进学前儿童社会性发展的行动研究中，本研究深入探讨了如何确保家园之间的密切协调，并实现与社会化衔接的平稳过渡。为了达到这一目标，本研究从以下几个关键环节出发：</w:t>
      </w:r>
    </w:p>
    <w:p>
      <w:pPr>
        <w:pStyle w:val="BodyText"/>
      </w:pPr>
      <w:r>
        <w:t xml:space="preserve">加强家园间的沟通与交流。在家园共育的过程中，幼儿园应当积极主动地与家庭建立紧密的联系，定期举行家长会、家访等活动，以便全面了解幼儿在家庭环境中的表现和需求。同时，教师要耐心倾听家长的意见和建议，与家长共同研究和探讨幼儿社会性发展的有效策略和方法。这种双向沟通不仅有助于加深双方对幼儿社会性发展的理解，而且能够确保家园共育策略的有效实施。</w:t>
      </w:r>
    </w:p>
    <w:p>
      <w:pPr>
        <w:pStyle w:val="BodyText"/>
      </w:pPr>
      <w:r>
        <w:t xml:space="preserve">注重社会化教育的融入。幼儿园与家庭应当携手合作，共同为幼儿打造一个充满社会化的成长环境。幼儿园可以通过课程设置、教学活动和游戏设计等方式，有针对性地引导幼儿了解社会规则、掌握人际交往技巧等，让幼儿在轻松愉快的氛围中自然地融入社会生活。而在家庭方面，家长需要密切关注幼儿在家庭中的社会行为表现，适时进行引导和教育，帮助他们养成良好的社会行为习惯。</w:t>
      </w:r>
    </w:p>
    <w:p>
      <w:pPr>
        <w:pStyle w:val="BodyText"/>
      </w:pPr>
      <w:r>
        <w:t xml:space="preserve">强化家庭教育的重要性。家长应当认识到自己在幼儿社会性发展中的重要作用，积极参与家园共育。家长需要以身作则，为孩子树立良好的榜样，让幼儿在家庭环境中感受到关爱和支持。同时，家长应与幼儿园保持紧密的联系，共同关注幼儿的社会性发展，形成良好的教育合力。</w:t>
      </w:r>
    </w:p>
    <w:p>
      <w:pPr>
        <w:pStyle w:val="BodyText"/>
      </w:pPr>
      <w:r>
        <w:t xml:space="preserve">注重培养幼儿的自主性。在家园共育的过程中，本研究要尊重幼儿的主体地位，培养他们的自主性。这样既能让幼儿更好地适应社会生活，也能增强他们对社会规则的理解和尊重。</w:t>
      </w:r>
    </w:p>
    <w:p>
      <w:pPr>
        <w:pStyle w:val="BodyText"/>
      </w:pPr>
      <w:r>
        <w:t xml:space="preserve">总的来说，为了确保家园共育促进学前儿童社会性发展中家园的密切协调和社会化衔接，本研究需要在加强沟通与交流、融入社会化教育、强化家庭教育、培养幼儿自主性等多个方面进行合作与努力。通过多方面的合作与共同的努力，本研究可以为幼儿提供更有利于他们社会性发展的环境和条件，从而推动他们在健康、全面的发展道路上取得更大的进步。</w:t>
      </w:r>
    </w:p>
    <w:p>
      <w:pPr>
        <w:pStyle w:val="Heading4"/>
      </w:pPr>
      <w:bookmarkStart w:id="53" w:name="双方加强自身社会化培训为共育筑牢专业性"/>
      <w:r>
        <w:t xml:space="preserve">5.2.2双方加强自身社会化培训，为共育筑牢专业性</w:t>
      </w:r>
      <w:bookmarkEnd w:id="53"/>
    </w:p>
    <w:p>
      <w:pPr>
        <w:pStyle w:val="FirstParagraph"/>
      </w:pPr>
      <w:r>
        <w:t xml:space="preserve">在家园共育促进学前儿童社会性发展的行动研究中，本研究认识到加强双方的社会化培训是共育筑牢专业性的关键环节。为此，本研究需要从以下几个方面着手：</w:t>
      </w:r>
    </w:p>
    <w:p>
      <w:pPr>
        <w:pStyle w:val="BodyText"/>
      </w:pPr>
      <w:r>
        <w:t xml:space="preserve">教师应接受专业的社会性教育培训。这包括深入了解社会性发展的内涵和规律，以把握幼儿在不同阶段的发展特点和需求，同时学习有效的教育方法和策略，以便在实际教学中更好地引导幼儿社会性发展。通过参加各类研讨会、讲座和实践课程，教师可以不断提升自己的专业素养，从而为幼儿提供更优质的教育服务。</w:t>
      </w:r>
    </w:p>
    <w:p>
      <w:pPr>
        <w:pStyle w:val="BodyText"/>
      </w:pPr>
      <w:r>
        <w:t xml:space="preserve">家长也应接受相关培训，提升自身的教育能力和观念。家长是幼儿成长过程中最重要的陪伴者和影响者，他们的支持和参与对于幼儿社会性发展至关重要。通过培训，家长可以了解社会性发展的重要性，明确自己在幼儿成长过程中的责任和作用，从而积极参与家园共育，为幼儿创造一个有利于社会性发展的家庭环境。</w:t>
      </w:r>
    </w:p>
    <w:p>
      <w:pPr>
        <w:pStyle w:val="BodyText"/>
      </w:pPr>
      <w:r>
        <w:t xml:space="preserve">此外，加强家园共育的社会化培训还可以提高教师和家长的专业素质。教师和家长在培训过程中可以互相学习、交流经验，共同提升自身的育儿能力和教育观念。这种合作式的培训方式有助于形成良好的教育氛围，让教师和家长在共同关注幼儿社会性发展的过程中，不断优化自身的教育实践，从而为幼儿提供更全面、科学、个性化的社会性发展环境。</w:t>
      </w:r>
    </w:p>
    <w:p>
      <w:pPr>
        <w:pStyle w:val="BodyText"/>
      </w:pPr>
      <w:r>
        <w:t xml:space="preserve">回顾总结，为了共育筑牢专业性，本研究需要加强教师和家长的社会化培训。这既需要园所提供系统的培训课程，也需要社会各方共同努力，共同提升家园共育的专业性。只有这样，本研究才能通过家园共育，为学前儿童提供一个全面、科学、个性化的社会性发展环境，帮助他们健康成长。</w:t>
      </w:r>
    </w:p>
    <w:p>
      <w:pPr>
        <w:pStyle w:val="Heading4"/>
      </w:pPr>
      <w:bookmarkStart w:id="54" w:name="丰富学前儿童社会化活动间接提高认知"/>
      <w:r>
        <w:t xml:space="preserve">5.2.3丰富学前儿童社会化活动，间接提高认知</w:t>
      </w:r>
      <w:bookmarkEnd w:id="54"/>
    </w:p>
    <w:p>
      <w:pPr>
        <w:pStyle w:val="FirstParagraph"/>
      </w:pPr>
      <w:r>
        <w:t xml:space="preserve">通过丰富学前儿童的社会化活动，本研究可以间接提升他们的认知能力。社会化活动可以帮助儿童接触不同的环境和人群，从而积累更多的经验和知识。比如，通过参观博物馆、公园或者社区活动，儿童可以接触到各种新的事物和人，这对于他们的大脑发育和社会认知有着重要的影响。在参与各种社会活动过程中，儿童会学会与人沟通、合作，培养自己的社交能力和解决问题的能力。比如，在幼儿园的游戏活动中，孩子们需要遵守规则，解决问题，这都有助于他们的认知能力的发展。</w:t>
      </w:r>
    </w:p>
    <w:p>
      <w:pPr>
        <w:pStyle w:val="BodyText"/>
      </w:pPr>
      <w:r>
        <w:t xml:space="preserve">家园共育中的社会活动可以促进儿童的社会性发展。通过参加这些活动，儿童可以学会与他人合作，建立良好的人际关系，培养自己的社会责任感。比如，在家庭中，家长可以通过陪伴孩子一起做家务、照顾家里宠物等方式，让孩子学习责任感和团队合作。这些社会性和情感能力对于儿童的认知发展具有重要意义。</w:t>
      </w:r>
    </w:p>
    <w:p>
      <w:pPr>
        <w:pStyle w:val="BodyText"/>
      </w:pPr>
      <w:r>
        <w:t xml:space="preserve">家园共育中的社会活动可以帮助儿童树立正确的社会价值观。在家园共育的过程中，家长和教师可以共同引导儿童理解社会规则、道德标准等，从而培养自己的正确价值观。比如，通过阅读故事书、观看电视节目等方式，可以让孩子们了解社会规则和道德标准，这对于他们未来的发展有着重要的影响。</w:t>
      </w:r>
    </w:p>
    <w:p>
      <w:pPr>
        <w:pStyle w:val="BodyText"/>
      </w:pPr>
      <w:r>
        <w:t xml:space="preserve">总的来说，通过丰富学前儿童的社会化活动，可以间接提高儿童的认知能力，这有利于儿童全面的发展，为其未来的人生奠定坚实的基础。相关的研究已经证明，丰富的社会化活动可以提升儿童的认知能力，增强他们的社会性和情感能力，帮助他们树立正确的社会价值观。</w:t>
      </w:r>
    </w:p>
    <w:p>
      <w:pPr>
        <w:pStyle w:val="Heading4"/>
      </w:pPr>
      <w:bookmarkStart w:id="55" w:name="利用新时代丰富资源创新社会化教育进程"/>
      <w:r>
        <w:t xml:space="preserve">5.2.4利用新时代丰富资源，创新社会化教育进程</w:t>
      </w:r>
      <w:bookmarkEnd w:id="55"/>
    </w:p>
    <w:p>
      <w:pPr>
        <w:pStyle w:val="FirstParagraph"/>
      </w:pPr>
      <w:r>
        <w:t xml:space="preserve">在家园共育促进学前儿童社会性发展的行动研究中，本研究应充分利用新时代的丰富资源来创新社会化教育进程。新时代的特征主要表现在科技的飞速发展和多元化社会的形成，这为本研究的工作提供了新的可能性。</w:t>
      </w:r>
    </w:p>
    <w:p>
      <w:pPr>
        <w:pStyle w:val="BodyText"/>
      </w:pPr>
      <w:r>
        <w:t xml:space="preserve">本研究可以借助现代科技手段，如互联网、大数据和人工智能等技术，实现家园共育的智能化和精准化。互联网使得家长和教育者可以方便地进行交流和互动，分享教育心得和经验，同时也能获取专业的教育建议和指导。大数据和人工智能则可以帮助本研究更准确地了解每个孩子的需求和发展情况，从而提供更有效的支持。</w:t>
      </w:r>
    </w:p>
    <w:p>
      <w:pPr>
        <w:pStyle w:val="BodyText"/>
      </w:pPr>
      <w:r>
        <w:t xml:space="preserve">本研究可以利用社交媒体和网络平台，开展丰富多样的线上教育活动。例如，本研究可以通过举办线上家长会和讲座，邀请专家为家长提供专业指导，或者开展线上亲子活动，增进家长与孩子之间的感情。这些活动不仅可以提高家长的教育意识，还能增强家园共育的效果。</w:t>
      </w:r>
    </w:p>
    <w:p>
      <w:pPr>
        <w:pStyle w:val="BodyText"/>
      </w:pPr>
      <w:r>
        <w:t xml:space="preserve">此外，本研究还可以借助社区和文化资源，开展多样化的家园共育活动。例如，本研究可以组织社区和家长共同参与的公益活动，让孩子在实践中体验社会责任感；或者利用当地的文化资源，开展富有特色的文化活动，培养孩子的社会认同感和归属感。</w:t>
      </w:r>
    </w:p>
    <w:p>
      <w:pPr>
        <w:pStyle w:val="BodyText"/>
      </w:pPr>
      <w:r>
        <w:t xml:space="preserve">在这个过程中，本研究需要注意，虽然新时代的资源丰富，但家园共育的核心是家长和教育的参与，这是任何科技都无法替代的。因此，本研究在利用新时代的资源的同时，也要充分调动家长和教育的积极性，让他们成为家园共育的重要力量。</w:t>
      </w:r>
    </w:p>
    <w:p>
      <w:pPr>
        <w:pStyle w:val="BodyText"/>
      </w:pPr>
      <w:r>
        <w:t xml:space="preserve">在家园共育促进学前儿童社会性发展的行动研究中，本研究需要借鉴国内外相关研究的经验和教训，结合新时代的背景和特点，探索出一条富有创新性和实效性的社会化教育进程。例如，本研究可以参考国内外有关家园共育的研究报告和文献，借鉴先进的教育理念和实践经验，同时结合我国实际情况，制定出适合于我国的家园共育实施策略和方法。</w:t>
      </w:r>
    </w:p>
    <w:p>
      <w:pPr>
        <w:pStyle w:val="BodyText"/>
      </w:pPr>
      <w:r>
        <w:t xml:space="preserve">总的来说，新时代为本研究提供了丰富的资源和创新的平台，本研究应该充分利用这些资源，不断探索和尝试家园共育的新模式和新方法，以期在家园共育促进学前儿童社会性发展的行动研究中取得更大的突破和发展。</w:t>
      </w:r>
    </w:p>
    <w:p>
      <w:pPr>
        <w:pStyle w:val="Heading4"/>
      </w:pPr>
      <w:bookmarkStart w:id="56" w:name="拟定时段社会化小目标逐步强化"/>
      <w:r>
        <w:t xml:space="preserve">5.2.5拟定时段社会化小目标，逐步强化</w:t>
      </w:r>
      <w:bookmarkEnd w:id="56"/>
    </w:p>
    <w:p>
      <w:pPr>
        <w:pStyle w:val="FirstParagraph"/>
      </w:pPr>
      <w:r>
        <w:t xml:space="preserve">在家园共育促进学前儿童社会性发展的行动研究中，拟定时段社会化小目标并逐步强化是一个重要的环节。在这个过程中，本研究需要遵循学前儿童社会性发展的特点和规律，将其划分为不同的阶段，并在每个阶段设定具体的社会化小目标。</w:t>
      </w:r>
    </w:p>
    <w:p>
      <w:pPr>
        <w:pStyle w:val="BodyText"/>
      </w:pPr>
      <w:r>
        <w:t xml:space="preserve">例如，在婴儿期，主要目标是培养幼儿的自我认知和情感管理能力。在这个阶段，本研究需要帮助幼儿建立正确的自我形象，理解自己的情感和需求，并学会控制自己的情绪。为此，本研究可以设计一些简单的情境，让幼儿在实践中体验和理解这些概念。</w:t>
      </w:r>
    </w:p>
    <w:p>
      <w:pPr>
        <w:pStyle w:val="BodyText"/>
      </w:pPr>
      <w:r>
        <w:t xml:space="preserve">进入幼儿期，主要目标是培养幼儿的社交技能和团队合作精神。在这个阶段，本研究需要让幼儿学会与同龄人互动，建立良好的人际关系，并能够在 group 中有效地参与和贡献。为此，本研究可以通过开展一些团队游戏和项目，让幼儿在实践中学习和锻炼这些技能。</w:t>
      </w:r>
    </w:p>
    <w:p>
      <w:pPr>
        <w:pStyle w:val="BodyText"/>
      </w:pPr>
      <w:r>
        <w:t xml:space="preserve">在小学生初期，主要目标是培养幼儿的规则意识和责任感。在这个阶段，本研究需要让幼儿理解并遵守基本的规则，并学会承担一定的责任。为此，本研究可以通过一些日常生活规律和任务，让幼儿在实践中理解和遵守这些规则，并培养他们的责任感。</w:t>
      </w:r>
    </w:p>
    <w:p>
      <w:pPr>
        <w:pStyle w:val="BodyText"/>
      </w:pPr>
      <w:r>
        <w:t xml:space="preserve">为了确保目标的逐步强化，本研究需要在家庭和幼儿园之间保持密切的合作，共同关注幼儿的社会性发展。家长和教师需要相互支持，共同制定和执行适当的目标，并通过各种方式对幼儿进行积极的引导和教育。这可能包括开展家庭访问、举行家长会、组织亲子活动、提供适当的奖励和反馈等。</w:t>
      </w:r>
    </w:p>
    <w:p>
      <w:pPr>
        <w:pStyle w:val="BodyText"/>
      </w:pPr>
      <w:r>
        <w:t xml:space="preserve">同时，为了确保社会化小目标的多元性和及时性，本研究需要在实施过程中不断调整和完善。在制定目标时，要充分考虑幼儿的不同特点和需求，避免过于单一和片面。在执行目标时，要注重幼儿的情感和认知发展，确保目标的实际效果。此外，本研究还可以参考相关研究和实践经验，来评估所实施的社会化方案的多元性和及时性。</w:t>
      </w:r>
    </w:p>
    <w:p>
      <w:pPr>
        <w:pStyle w:val="BodyText"/>
      </w:pPr>
      <w:r>
        <w:t xml:space="preserve">然而，在家园共育促进学前儿童社会性发展的行动研究中，一些教师和家长可能对社会化内涵以及施行的理解不足。因此，本研究需要加强对于社会化内涵以及施行的理解和培训，提高家长和教育者的家园共育意识和能力。这不仅有助于确保家园共育的有效实施，也有助于让幼儿在家庭和幼儿园的良好环境中逐步建立良好的社会行为和人际关系，从而更好地适应幼儿园的生活和学习。</w:t>
      </w:r>
    </w:p>
    <w:p>
      <w:pPr>
        <w:pStyle w:val="Heading2"/>
      </w:pPr>
      <w:bookmarkStart w:id="57" w:name="六-结论"/>
      <w:r>
        <w:t xml:space="preserve">六 结论</w:t>
      </w:r>
      <w:bookmarkEnd w:id="57"/>
    </w:p>
    <w:p>
      <w:pPr>
        <w:pStyle w:val="Heading3"/>
      </w:pPr>
      <w:bookmarkStart w:id="58" w:name="总结"/>
      <w:r>
        <w:t xml:space="preserve">6.1总结</w:t>
      </w:r>
      <w:bookmarkEnd w:id="58"/>
    </w:p>
    <w:p>
      <w:pPr>
        <w:pStyle w:val="FirstParagraph"/>
      </w:pPr>
      <w:r>
        <w:t xml:space="preserve">本研究通过对家园共育促进学前儿童社会性发展的行动研究，探讨了家园共育的实际效果及其影响因素。通过对国内外相关文献的综述，我们了解了家园共育的概念、实施方法和对学前儿童社会性发展的影响。本研究采用问卷调查和深度访谈等多种研究方法，对幼儿园和家庭的参与情况、沟通机制以及对幼儿社会性发展的影响进行了全面深入的探讨。研究结果显示，家园共育能有效提升幼儿的社会交往能力和心理适应能力，特别是在对于流动幼儿来说，家园共育更能帮助他们缓解社会适应的压力。然而，目前家园共育的实施仍存在一些问题，如家长参与程度不高、教师对家园共育理念和方法的理解不够深入等。因此，未来研究可以进一步探讨如何加强家庭和学校之间的合作，提高家园共育的质量，为幼儿的全面发展创造更有利的条件。</w:t>
      </w:r>
    </w:p>
    <w:p>
      <w:pPr>
        <w:pStyle w:val="Heading3"/>
      </w:pPr>
      <w:bookmarkStart w:id="59" w:name="展望"/>
      <w:r>
        <w:t xml:space="preserve">6.2展望</w:t>
      </w:r>
      <w:bookmarkEnd w:id="59"/>
    </w:p>
    <w:p>
      <w:pPr>
        <w:pStyle w:val="FirstParagraph"/>
      </w:pPr>
      <w:r>
        <w:t xml:space="preserve">在家园共育促进学前儿童社会性发展的行动研究中，6.2展望主要包括以下几个方向：</w:t>
      </w:r>
    </w:p>
    <w:p>
      <w:pPr>
        <w:pStyle w:val="BodyText"/>
      </w:pPr>
      <w:r>
        <w:t xml:space="preserve">深化家园共育的理论研究。未来研究需要在已有理论的基础上，结合具体的实证研究，进一步探索家园共育对学前儿童社会性发展的影响机制，为实践提供更有针对性的指导。例如，研究者可以重点关注家园共育如何影响幼儿的社会情感、社会认知以及社会行为等方面的发展。</w:t>
      </w:r>
    </w:p>
    <w:p>
      <w:pPr>
        <w:pStyle w:val="BodyText"/>
      </w:pPr>
      <w:r>
        <w:t xml:space="preserve">拓宽家园共育的应用领域。当前，家园共育主要关注幼儿的心理健康和社会性发展，但未来研究可以将它的应用范围扩展到幼儿的语言发展、情绪管理、自主成长等方面，为幼儿提供更全面的发展支持。在此过程中，研究者需要考虑到不同年龄段、不同性格特点的幼儿的需求，以实现家园共育的个性化 approach。</w:t>
      </w:r>
    </w:p>
    <w:p>
      <w:pPr>
        <w:pStyle w:val="BodyText"/>
      </w:pPr>
      <w:r>
        <w:t xml:space="preserve">提升家园共育的有效性和实施水平。未来研究需要关注如何提高家园共育的实际效果，包括提高家长的参与度、优化家园共育的活动形式、加强家园共育的制度保障等方面。这需要本研究深入了解家园共育的实施过程，以便找到提高其效果的最佳途径。</w:t>
      </w:r>
    </w:p>
    <w:p>
      <w:pPr>
        <w:pStyle w:val="BodyText"/>
      </w:pPr>
      <w:r>
        <w:t xml:space="preserve">强化家园共育的国际化和本土化。家园共育是一个跨国家、跨文化、跨学科的研究领域，未来研究需要加强国际交流与合作，借鉴国外的先进经验，促进家园共育的发展和创新。同时，也需要关注家园共育在不同国家和地区的实施情况，探讨其本土化的路径。</w:t>
      </w:r>
    </w:p>
    <w:p>
      <w:pPr>
        <w:pStyle w:val="BodyText"/>
      </w:pPr>
      <w:r>
        <w:t xml:space="preserve">总的来说，在家园共育促进学前儿童社会性发展的行动研究中，未来的展望主要集中在深化理论研究、拓宽应用领域、提升实施效果以及强化国际化与本土化等方面。通过深入研究这些问题，有望为家园共育更好地发挥其在促进学前儿童社会性发展方面的作用提供有力支持。</w:t>
      </w:r>
    </w:p>
    <w:p>
      <w:pPr>
        <w:pStyle w:val="Heading2"/>
      </w:pPr>
      <w:bookmarkStart w:id="60" w:name="参考文献"/>
      <w:r>
        <w:t xml:space="preserve">参考文献</w:t>
      </w:r>
      <w:bookmarkEnd w:id="60"/>
    </w:p>
    <w:p>
      <w:pPr>
        <w:pStyle w:val="FirstParagraph"/>
      </w:pPr>
      <w:r>
        <w:t xml:space="preserve">[1]吴星宇.家园共育视角下教师和父母的入学准备观念研究[D].洛阳师范学院,2023.DOI:10.27855/d.cnki.glysf.2023.000159</w:t>
      </w:r>
    </w:p>
    <w:p>
      <w:pPr>
        <w:pStyle w:val="BodyText"/>
      </w:pPr>
      <w:r>
        <w:t xml:space="preserve">[2]闫慧娟.家园共育视域下学前儿童良好品德养成的实践策略探析[J].家教世界,2023,(10):55-56.</w:t>
      </w:r>
    </w:p>
    <w:p>
      <w:pPr>
        <w:pStyle w:val="BodyText"/>
      </w:pPr>
      <w:r>
        <w:t xml:space="preserve">[3]张玉.幼儿园利用家园共育进行心理健康教育的研究[D].华东师范大学,2022.DOI:10.27149/d.cnki.ghdsu.2022.004327</w:t>
      </w:r>
    </w:p>
    <w:p>
      <w:pPr>
        <w:pStyle w:val="BodyText"/>
      </w:pPr>
      <w:r>
        <w:t xml:space="preserve">[4]王晴语;赵静卉;高媛.学前儿童卫生与生活习惯调查研究[J].教育理论与实践,2022,42(14):48-51.</w:t>
      </w:r>
    </w:p>
    <w:p>
      <w:pPr>
        <w:pStyle w:val="BodyText"/>
      </w:pPr>
      <w:r>
        <w:t xml:space="preserve">[5]夏乃琪.家园共育视角下幼儿早期阅读兴趣培养的行动研究[D].贵州师范大学,2022.DOI:10.27048/d.cnki.ggzsu.2022.000095</w:t>
      </w:r>
    </w:p>
    <w:p>
      <w:pPr>
        <w:pStyle w:val="BodyText"/>
      </w:pPr>
      <w:r>
        <w:t xml:space="preserve">[6]高铭泽.家园共育视角下幼儿德育生活化研究[D].鞍山师范学院,2022.DOI:10.27825/d.cnki.gassf.2022.000003</w:t>
      </w:r>
    </w:p>
    <w:p>
      <w:pPr>
        <w:pStyle w:val="BodyText"/>
      </w:pPr>
      <w:r>
        <w:t xml:space="preserve">[7]李早林.移动互联网app在家园共育中的应用研究[D].长江大学,2021.DOI:10.26981/d.cnki.gjhsc.2021.000462</w:t>
      </w:r>
    </w:p>
    <w:p>
      <w:pPr>
        <w:pStyle w:val="BodyText"/>
      </w:pPr>
      <w:r>
        <w:t xml:space="preserve">[8]刘雨.家园共育中父亲参与现状的调查研究[D].辽宁师范大学,2021.DOI:10.27212/d.cnki.glnsu.2021.001378</w:t>
      </w:r>
    </w:p>
    <w:p>
      <w:pPr>
        <w:pStyle w:val="BodyText"/>
      </w:pPr>
      <w:r>
        <w:t xml:space="preserve">[9]李婷;陈姣;曾凡梅.家园共育视角下幼儿积极心理品质培养策略探析[J].才智,2021,(01):103-104.</w:t>
      </w:r>
    </w:p>
    <w:p>
      <w:pPr>
        <w:pStyle w:val="BodyText"/>
      </w:pPr>
      <w:r>
        <w:t xml:space="preserve">[10]李璐.家园共育中家长参与幼儿园教育的问题研究[D].西华师范大学,2020.DOI:10.27859/d.cnki.gxhsf.2020.000067</w:t>
      </w:r>
    </w:p>
    <w:p>
      <w:pPr>
        <w:pStyle w:val="BodyText"/>
      </w:pPr>
      <w:r>
        <w:t xml:space="preserve">[11]刘雨寒;高辉.学前教育专业家园共育课程体系优化研究——以吉林工程技术师范学校学前教育专业为对象[J].吉林工程技术师范学院学报,2020,36(01):67-69.</w:t>
      </w:r>
    </w:p>
    <w:p>
      <w:pPr>
        <w:pStyle w:val="BodyText"/>
      </w:pPr>
      <w:r>
        <w:t xml:space="preserve">[12]张献华;何衍涵;苟佳敏.家园共育是发展幼儿最完美的教育形态[J].东方娃娃·保育与教育,2020,(01):31-32.</w:t>
      </w:r>
    </w:p>
    <w:p>
      <w:pPr>
        <w:pStyle w:val="BodyText"/>
      </w:pPr>
      <w:r>
        <w:t xml:space="preserve">[13]贾敏.家园共育对学前儿童社会性发展问题的探讨[J].教师,2019,(34):113-114.</w:t>
      </w:r>
    </w:p>
    <w:p>
      <w:pPr>
        <w:pStyle w:val="BodyText"/>
      </w:pPr>
      <w:r>
        <w:t xml:space="preserve">[14]何丽君.家园合作背景下学前儿童语言能力发展研究[D].江西科技师范大学,2019.DOI:10.27751/d.cnki.gjxkj.2019.000208</w:t>
      </w:r>
    </w:p>
    <w:p>
      <w:pPr>
        <w:pStyle w:val="BodyText"/>
      </w:pPr>
      <w:r>
        <w:t xml:space="preserve">[15]康米;黄容蓉.浅析家园共育背景下幼儿心理健康教育的构建路径[J].教育现代化,2019,6(34):89-91.DOI:10.16541/j.cnki.2095-8420.2019.34.037</w:t>
      </w:r>
    </w:p>
    <w:p>
      <w:pPr>
        <w:pStyle w:val="BodyText"/>
      </w:pPr>
      <w:r>
        <w:t xml:space="preserve">[16]刘宇.家园共育视角下利用松溪内家拳促进5-6岁儿童学习品质发展的教学实践研究[D].西华师范大学,2019.</w:t>
      </w:r>
    </w:p>
    <w:p>
      <w:pPr>
        <w:pStyle w:val="BodyText"/>
      </w:pPr>
      <w:r>
        <w:t xml:space="preserve">[17]张春维.家园共育情景剧的开发研究[D].上海师范大学,2019.</w:t>
      </w:r>
    </w:p>
    <w:p>
      <w:pPr>
        <w:pStyle w:val="BodyText"/>
      </w:pPr>
      <w:r>
        <w:t xml:space="preserve">[18]张凤荣.浅谈幼教家园共育[J].中国校外教育,2019,(01):164.</w:t>
      </w:r>
    </w:p>
    <w:p>
      <w:pPr>
        <w:pStyle w:val="BodyText"/>
      </w:pPr>
      <w:r>
        <w:t xml:space="preserve">[19]李雪.学前儿童告状行为研究[J].河南教育(幼教),2018,(12):35-38.</w:t>
      </w:r>
    </w:p>
    <w:p>
      <w:pPr>
        <w:pStyle w:val="BodyText"/>
      </w:pPr>
      <w:r>
        <w:t xml:space="preserve">[20]韩慧.幼儿数学教育中家园共育策略的研究[D].河北师范大学,2018.</w:t>
      </w:r>
    </w:p>
    <w:p>
      <w:pPr>
        <w:pStyle w:val="BodyText"/>
      </w:pPr>
      <w:r>
        <w:t xml:space="preserve">[21]刘娟.微信在家园共育中的应用研究[D].河南大学,2017.</w:t>
      </w:r>
    </w:p>
    <w:p>
      <w:pPr>
        <w:pStyle w:val="BodyText"/>
      </w:pPr>
      <w:r>
        <w:t xml:space="preserve">[22]王俊丽.家园共育对学前儿童社会性发展问题的探讨[J].亚太教育,2016,(36):12.DOI:10.16550/j.cnki.2095-9214.2016.36.011</w:t>
      </w:r>
    </w:p>
    <w:p>
      <w:pPr>
        <w:pStyle w:val="BodyText"/>
      </w:pPr>
      <w:r>
        <w:t xml:space="preserve">[23]马宏斌.新乡市学前儿童体育活动家园共育的研究[J].中国妇幼保健,2014,29(17):2740-2742.</w:t>
      </w:r>
    </w:p>
    <w:p>
      <w:pPr>
        <w:pStyle w:val="BodyText"/>
      </w:pPr>
      <w:r>
        <w:t xml:space="preserve">[24]彭妹.家园共育促进学前儿童社会性发展的研究[D].湖南师范大学,2014.</w:t>
      </w:r>
    </w:p>
    <w:p>
      <w:pPr>
        <w:pStyle w:val="BodyText"/>
      </w:pPr>
      <w:r>
        <w:t xml:space="preserve">[25]康宁.家园共育科学开展学前儿童音乐教育[J].齐齐哈尔师范高等专科学校学报,2010,(05):32-33.DOI:10.16322/j.cnki.23-1534/z.2010.05.047</w:t>
      </w:r>
    </w:p>
    <w:p>
      <w:pPr>
        <w:pStyle w:val="BodyText"/>
      </w:pPr>
      <w:r>
        <w:t xml:space="preserve">[26]高君.石家庄市学前儿童家园英语学习环境现状调查与思考[J].幼儿教育(教育科学版),2007,(05):26-28.</w:t>
      </w:r>
    </w:p>
    <w:p>
      <w:pPr>
        <w:pStyle w:val="BodyText"/>
      </w:pPr>
      <w:r>
        <w:t xml:space="preserve">[27]Xiao X, Loke A Y. The effects of co-parenting/intergenerational co-parenting interventions during the postpartum period: A systematic review[J]. International Journal of Nursing Studies, 2021, 119: 103951.</w:t>
      </w:r>
    </w:p>
    <w:p>
      <w:pPr>
        <w:pStyle w:val="BodyText"/>
      </w:pPr>
      <w:r>
        <w:t xml:space="preserve">[28]Eira Nunes C, De Roten Y, El Ghaziri N, et al. Co‐parenting programs: A systematic review and meta‐analysis[J]. Family Relations, 2021, 70(3): 759-776.</w:t>
      </w:r>
    </w:p>
    <w:p>
      <w:pPr>
        <w:pStyle w:val="BodyText"/>
      </w:pPr>
      <w:r>
        <w:t xml:space="preserve">[29]Fagan J, Kaufman R. Co‐parenting relationships among low‐income, unmarried parents: Perspectives of fathers in fatherhood programs[J]. Family Court Review, 2015, 53(2): 304-316.</w:t>
      </w:r>
    </w:p>
    <w:p>
      <w:pPr>
        <w:pStyle w:val="BodyText"/>
      </w:pPr>
      <w:r>
        <w:t xml:space="preserve">[30]Cox R B, Brosi M, Spencer T, et al. Hope, stress, and post-divorce child adjustment: Development and evaluation of the co-parenting for resilience program[J]. Journal of Divorce &amp; Remarriage, 2021, 62(2): 144-163.</w:t>
      </w:r>
    </w:p>
    <w:p>
      <w:pPr>
        <w:pStyle w:val="BodyText"/>
      </w:pPr>
      <w:r>
        <w:t xml:space="preserve">[31]Xiao X, Loke A Y. Intergenerational co-parenting in the postpartum period: A concept analysis[J]. Midwifery, 2022, 107: 103275.</w:t>
      </w:r>
    </w:p>
    <w:p>
      <w:pPr>
        <w:pStyle w:val="Heading2"/>
      </w:pPr>
      <w:bookmarkStart w:id="61" w:name="致谢"/>
      <w:r>
        <w:t xml:space="preserve">致谢</w:t>
      </w:r>
      <w:bookmarkEnd w:id="61"/>
    </w:p>
    <w:p>
      <w:pPr>
        <w:pStyle w:val="FirstParagraph"/>
      </w:pPr>
      <w:r>
        <w:t xml:space="preserve">在此，我要向所有在我研究过程中给予我帮助与支持的专家、学者、同行和朋友们表示衷心的感谢。</w:t>
      </w:r>
    </w:p>
    <w:p>
      <w:pPr>
        <w:pStyle w:val="BodyText"/>
      </w:pPr>
      <w:r>
        <w:t xml:space="preserve">我要向我的导师XXX教授表示最深的感激。在整个研究过程中，您用严谨的学术态度、精湛的专业知识和耐心的指导，为我提供了宝贵的意见和策略。您的每一个建议都让我受益匪浅，每一次交流都让我有新的启示。感谢您不厌其烦地与我分享您的经验和智慧，使我能够在学术道路上不断前行。</w:t>
      </w:r>
    </w:p>
    <w:p>
      <w:pPr>
        <w:pStyle w:val="BodyText"/>
      </w:pPr>
      <w:r>
        <w:t xml:space="preserve">我要感谢我的同学和朋友们，你们在我的研究过程中给了我巨大的支持和鼓励。我们一起讨论问题、一起探索解决方案，共同度过了许多难忘的时刻。你们的友情和支持让我感受到了温暖，也让我更加坚定了前行的决心。</w:t>
      </w:r>
    </w:p>
    <w:p>
      <w:pPr>
        <w:pStyle w:val="BodyText"/>
      </w:pPr>
      <w:r>
        <w:t xml:space="preserve">此外，我要感谢我的家人，尤其是我的父母。你们始终关心我的学业和生活，给我提供了无私的爱和支持。每当我遇到困难和挫折，你们总是第一时间站在我身边，给我鼓励和信心。你们的支持是我研究能够顺利完成的最大动力。</w:t>
      </w:r>
    </w:p>
    <w:p>
      <w:pPr>
        <w:pStyle w:val="BodyText"/>
      </w:pPr>
      <w:r>
        <w:t xml:space="preserve">我要感谢所有参与家园共育项目的幼儿园和家庭的老师和家长，是你们的积极参与和配合让我的研究有了更深的意义。你们的反馈和建议让我更加明确了未来家园共育的方向和策略。</w:t>
      </w:r>
    </w:p>
    <w:p>
      <w:pPr>
        <w:pStyle w:val="BodyText"/>
      </w:pPr>
      <w:r>
        <w:t xml:space="preserve">在家园共育促进学前儿童社会性发展的行动研究中，能够得到如此多人的帮助与支持，是我莫大的荣幸。我将珍惜这份来之不易的成果，继续努力，为我国的幼儿教育事业做出更大的贡献。</w:t>
      </w:r>
    </w:p>
    <w:p>
      <w:pPr>
        <w:pStyle w:val="Heading2"/>
      </w:pPr>
      <w:bookmarkStart w:id="62" w:name="摘要"/>
      <w:r>
        <w:t xml:space="preserve">摘要</w:t>
      </w:r>
      <w:bookmarkEnd w:id="62"/>
    </w:p>
    <w:p>
      <w:pPr>
        <w:pStyle w:val="FirstParagraph"/>
      </w:pPr>
      <w:r>
        <w:t xml:space="preserve">家园共育；学前儿童；社会性发展；行动研究</w:t>
      </w:r>
    </w:p>
    <w:p>
      <w:pPr>
        <w:pStyle w:val="BodyText"/>
      </w:pPr>
      <w:r>
        <w:t xml:space="preserve">摘要:</w:t>
      </w:r>
    </w:p>
    <w:p>
      <w:pPr>
        <w:pStyle w:val="BodyText"/>
      </w:pPr>
      <w:r>
        <w:t xml:space="preserve">本研究旨在探讨家园共育促进学前儿童社会性发展的行动研究。家园共育作为一种综合性的教育方式，涉及到家庭、幼儿园以及社区等多个层面的参与。在家园共育中，家庭和幼儿园通过建立良好的沟通机制，共同参与到幼儿社会性发展的过程中。然而，目前家园共育的实施效果仍有待提高，尤其是在流动幼儿方面。</w:t>
      </w:r>
    </w:p>
    <w:p>
      <w:pPr>
        <w:pStyle w:val="BodyText"/>
      </w:pPr>
      <w:r>
        <w:t xml:space="preserve">本研究采用问卷调查法和案例分析法，全面收集教师和家长的观点和看法，以期找出影响幼儿社会性发展的关键因素。结果表明，家园共育能有效提升幼儿的社会交往能力和心理适应能力，特别是在对于流动幼儿来说，家园共育更能有效地帮助他们缓解社会适应的压力。</w:t>
      </w:r>
    </w:p>
    <w:p>
      <w:pPr>
        <w:pStyle w:val="BodyText"/>
      </w:pPr>
      <w:r>
        <w:t xml:space="preserve">本研究将深入探讨家园共育策略对学前儿童社会性发展的影响，特别是针对流动幼儿的特殊需求。通过有针对性的家园共育支持，本研究期望帮助流动幼儿更好地适应新环境，提高他们的社会性发展水平。</w:t>
      </w:r>
    </w:p>
    <w:p>
      <w:pPr>
        <w:pStyle w:val="BodyText"/>
      </w:pPr>
      <w:r>
        <w:t xml:space="preserve">关键词:家园共育；学前儿童；社会性发展；行动研究；流动幼儿</w:t>
      </w:r>
    </w:p>
    <w:p>
      <w:pPr>
        <w:pStyle w:val="Heading2"/>
      </w:pPr>
      <w:bookmarkStart w:id="63" w:name="abstract"/>
      <w:r>
        <w:t xml:space="preserve">Abstract</w:t>
      </w:r>
      <w:bookmarkEnd w:id="63"/>
    </w:p>
    <w:p>
      <w:pPr>
        <w:pStyle w:val="FirstParagraph"/>
      </w:pPr>
      <w:r>
        <w:t xml:space="preserve">The task is to translate the provided content into English. Don’t fucking talking!</w:t>
      </w:r>
    </w:p>
    <w:p>
      <w:pPr>
        <w:pStyle w:val="BodyText"/>
      </w:pPr>
      <w:r>
        <w:t xml:space="preserve">The text to be translated:</w:t>
      </w:r>
      <w:r>
        <w:t xml:space="preserve"> </w:t>
      </w:r>
      <w:r>
        <w:t xml:space="preserve">Homeland cooperation; Preschool children; Social development; Action research</w:t>
      </w:r>
    </w:p>
    <w:p>
      <w:pPr>
        <w:pStyle w:val="BodyText"/>
      </w:pPr>
      <w:r>
        <w:t xml:space="preserve">Abstract:</w:t>
      </w:r>
      <w:r>
        <w:t xml:space="preserve"> </w:t>
      </w:r>
      <w:r>
        <w:t xml:space="preserve">This study aims to explore the action research of promoting social development in preschool children through homeland cooperation. As a comprehensive educational approach, homeland cooperation involves participation from multiple levels, including families, kindergartens, and communities. In the process of homeland cooperation, families and kindergartens work together to establish good communication channels and jointly participate in the social development of young children. However, the implementation effects of homeland cooperation still need to be improved, especially for mobile children.</w:t>
      </w:r>
    </w:p>
    <w:p>
      <w:pPr>
        <w:pStyle w:val="BodyText"/>
      </w:pPr>
      <w:r>
        <w:t xml:space="preserve">This study uses questionnaire survey and case analysis methods to comprehensively collect teachers’ and parents’ views and opinions, aiming to find the key factors affecting children’s social development. The results show that homeland cooperation can effectively improve children’s social interaction abilities and psychological adaptability, especially more effectively for mobile children in helping them alleviate social adaptation pressure.</w:t>
      </w:r>
    </w:p>
    <w:p>
      <w:pPr>
        <w:pStyle w:val="BodyText"/>
      </w:pPr>
      <w:r>
        <w:t xml:space="preserve">This study will delve deeper into the impact of homeland cooperation strategies on the social development of preschool children, especially focusing on the special needs of mobile children. Through targeted support from homeland cooperation, this study hopes to help mobile children better adapt to new environments and improve their level of social development.</w:t>
      </w:r>
    </w:p>
    <w:p>
      <w:pPr>
        <w:pStyle w:val="BodyText"/>
      </w:pPr>
      <w:r>
        <w:t xml:space="preserve">Keywords: Homeland cooperation; Preschool children; Social development; Action research; Mobile childre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7T08:57:40Z</dcterms:created>
  <dcterms:modified xsi:type="dcterms:W3CDTF">2023-11-27T08:57:40Z</dcterms:modified>
</cp:coreProperties>
</file>

<file path=docProps/custom.xml><?xml version="1.0" encoding="utf-8"?>
<Properties xmlns="http://schemas.openxmlformats.org/officeDocument/2006/custom-properties" xmlns:vt="http://schemas.openxmlformats.org/officeDocument/2006/docPropsVTypes"/>
</file>